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7272ED" w14:textId="5B5006B1" w:rsidR="008D08E1" w:rsidRPr="00BD142F" w:rsidRDefault="004B507B" w:rsidP="008D08E1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</w:rPr>
      </w:pPr>
      <w:bookmarkStart w:id="0" w:name="_GoBack"/>
      <w:bookmarkEnd w:id="0"/>
      <w:r>
        <w:rPr>
          <w:rFonts w:ascii="Times New Roman" w:hAnsi="Times New Roman"/>
          <w:b/>
          <w:sz w:val="20"/>
          <w:szCs w:val="20"/>
        </w:rPr>
        <w:t>PU_17_</w:t>
      </w:r>
      <w:r w:rsidR="003559E1" w:rsidRPr="00BD142F">
        <w:rPr>
          <w:rFonts w:ascii="Times New Roman" w:hAnsi="Times New Roman"/>
          <w:b/>
          <w:sz w:val="20"/>
          <w:szCs w:val="20"/>
        </w:rPr>
        <w:t xml:space="preserve">ZAŁĄCZNIK </w:t>
      </w:r>
      <w:r w:rsidR="00BD142F" w:rsidRPr="00BD142F">
        <w:rPr>
          <w:rFonts w:ascii="Times New Roman" w:hAnsi="Times New Roman"/>
          <w:b/>
          <w:sz w:val="20"/>
          <w:szCs w:val="20"/>
        </w:rPr>
        <w:t>7.</w:t>
      </w:r>
      <w:r w:rsidR="003559E1" w:rsidRPr="00BD142F">
        <w:rPr>
          <w:rFonts w:ascii="Times New Roman" w:hAnsi="Times New Roman"/>
          <w:b/>
          <w:sz w:val="20"/>
          <w:szCs w:val="20"/>
        </w:rPr>
        <w:t>1</w:t>
      </w:r>
    </w:p>
    <w:p w14:paraId="4B94D5A5" w14:textId="77777777" w:rsidR="00BD142F" w:rsidRPr="00BD142F" w:rsidRDefault="00BD142F" w:rsidP="008D08E1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</w:rPr>
      </w:pPr>
    </w:p>
    <w:p w14:paraId="01EB56A7" w14:textId="77777777" w:rsidR="00AF3D23" w:rsidRPr="003A7C49" w:rsidRDefault="00AF3D23" w:rsidP="00AF3D23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3A7C49">
        <w:rPr>
          <w:rFonts w:ascii="Times New Roman" w:hAnsi="Times New Roman"/>
          <w:b/>
          <w:bCs/>
        </w:rPr>
        <w:t>Formularz potwierdzania zapoznania s</w:t>
      </w:r>
      <w:r w:rsidR="002F4C38" w:rsidRPr="003A7C49">
        <w:rPr>
          <w:rFonts w:ascii="Times New Roman" w:hAnsi="Times New Roman"/>
          <w:b/>
          <w:bCs/>
        </w:rPr>
        <w:t>ię z zasadami BHP i przepisami P</w:t>
      </w:r>
      <w:r w:rsidRPr="003A7C49">
        <w:rPr>
          <w:rFonts w:ascii="Times New Roman" w:hAnsi="Times New Roman"/>
          <w:b/>
          <w:bCs/>
        </w:rPr>
        <w:t>-</w:t>
      </w:r>
      <w:proofErr w:type="spellStart"/>
      <w:r w:rsidRPr="003A7C49">
        <w:rPr>
          <w:rFonts w:ascii="Times New Roman" w:hAnsi="Times New Roman"/>
          <w:b/>
          <w:bCs/>
        </w:rPr>
        <w:t>poż</w:t>
      </w:r>
      <w:proofErr w:type="spellEnd"/>
      <w:r w:rsidRPr="003A7C49">
        <w:rPr>
          <w:rFonts w:ascii="Times New Roman" w:hAnsi="Times New Roman"/>
          <w:b/>
          <w:bCs/>
        </w:rPr>
        <w:t>. studentów</w:t>
      </w:r>
    </w:p>
    <w:p w14:paraId="5A56143D" w14:textId="77777777" w:rsidR="00AF3D23" w:rsidRPr="003A7C49" w:rsidRDefault="00AF3D23" w:rsidP="00AF3D23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3A7C49">
        <w:rPr>
          <w:rFonts w:ascii="Times New Roman" w:hAnsi="Times New Roman"/>
          <w:b/>
          <w:bCs/>
        </w:rPr>
        <w:t>w warsztatach, laboratoriach i pracowniach</w:t>
      </w:r>
    </w:p>
    <w:p w14:paraId="3DEEC669" w14:textId="77777777" w:rsidR="00AF3D23" w:rsidRPr="00BD142F" w:rsidRDefault="00AF3D23" w:rsidP="00AF3D23">
      <w:pPr>
        <w:spacing w:after="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</w:p>
    <w:p w14:paraId="79278D46" w14:textId="77777777" w:rsidR="00AF3D23" w:rsidRPr="00BD142F" w:rsidRDefault="00AF3D23" w:rsidP="2663D8A3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BD142F">
        <w:rPr>
          <w:rFonts w:ascii="Times New Roman" w:hAnsi="Times New Roman"/>
          <w:sz w:val="20"/>
          <w:szCs w:val="20"/>
        </w:rPr>
        <w:t>Laboratorium – pracownia</w:t>
      </w:r>
      <w:r w:rsidR="32796B97" w:rsidRPr="00BD142F">
        <w:rPr>
          <w:rFonts w:ascii="Times New Roman" w:hAnsi="Times New Roman"/>
          <w:sz w:val="20"/>
          <w:szCs w:val="20"/>
        </w:rPr>
        <w:t xml:space="preserve"> (nazwa przedmiotu)</w:t>
      </w:r>
      <w:r w:rsidR="00BD142F">
        <w:rPr>
          <w:rFonts w:ascii="Times New Roman" w:hAnsi="Times New Roman"/>
          <w:sz w:val="20"/>
          <w:szCs w:val="20"/>
        </w:rPr>
        <w:t>……………………………………………………….</w:t>
      </w:r>
    </w:p>
    <w:p w14:paraId="1F2683F4" w14:textId="77777777" w:rsidR="00AF3D23" w:rsidRPr="00BD142F" w:rsidRDefault="00AF3D23" w:rsidP="00AF3D23">
      <w:pPr>
        <w:spacing w:after="0" w:line="240" w:lineRule="auto"/>
        <w:rPr>
          <w:rFonts w:ascii="Times New Roman" w:hAnsi="Times New Roman"/>
          <w:bCs/>
          <w:sz w:val="20"/>
          <w:szCs w:val="20"/>
        </w:rPr>
      </w:pPr>
      <w:r w:rsidRPr="00BD142F">
        <w:rPr>
          <w:rFonts w:ascii="Times New Roman" w:hAnsi="Times New Roman"/>
          <w:bCs/>
          <w:sz w:val="20"/>
          <w:szCs w:val="20"/>
        </w:rPr>
        <w:t>Temat szkolenia…………………………………………………………………………………….….</w:t>
      </w:r>
    </w:p>
    <w:p w14:paraId="4B42DF7C" w14:textId="77777777" w:rsidR="00AF3D23" w:rsidRPr="00BD142F" w:rsidRDefault="00AF3D23" w:rsidP="00AF3D23">
      <w:pPr>
        <w:spacing w:after="0" w:line="240" w:lineRule="auto"/>
        <w:rPr>
          <w:rFonts w:ascii="Times New Roman" w:hAnsi="Times New Roman"/>
          <w:bCs/>
          <w:sz w:val="20"/>
          <w:szCs w:val="20"/>
        </w:rPr>
      </w:pPr>
      <w:r w:rsidRPr="00BD142F">
        <w:rPr>
          <w:rFonts w:ascii="Times New Roman" w:hAnsi="Times New Roman"/>
          <w:bCs/>
          <w:sz w:val="20"/>
          <w:szCs w:val="20"/>
        </w:rPr>
        <w:t>Data przeprowadzenia szkolenia………………………………………………………………………</w:t>
      </w:r>
    </w:p>
    <w:p w14:paraId="150932C9" w14:textId="77777777" w:rsidR="00AF3D23" w:rsidRPr="00BD142F" w:rsidRDefault="00AF3D23" w:rsidP="00AF3D23">
      <w:pPr>
        <w:spacing w:after="0" w:line="240" w:lineRule="auto"/>
        <w:rPr>
          <w:rFonts w:ascii="Times New Roman" w:hAnsi="Times New Roman"/>
          <w:bCs/>
          <w:sz w:val="20"/>
          <w:szCs w:val="20"/>
        </w:rPr>
      </w:pPr>
      <w:r w:rsidRPr="00BD142F">
        <w:rPr>
          <w:rFonts w:ascii="Times New Roman" w:hAnsi="Times New Roman"/>
          <w:bCs/>
          <w:sz w:val="20"/>
          <w:szCs w:val="20"/>
        </w:rPr>
        <w:t>Prowadzący szkolenie…………………………………………………………………………………</w:t>
      </w:r>
    </w:p>
    <w:p w14:paraId="3656B9AB" w14:textId="77777777" w:rsidR="00AF3D23" w:rsidRPr="00BD142F" w:rsidRDefault="00AF3D23" w:rsidP="00AF3D23">
      <w:pPr>
        <w:spacing w:after="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</w:p>
    <w:p w14:paraId="698040A3" w14:textId="77777777" w:rsidR="00AF3D23" w:rsidRPr="00BD142F" w:rsidRDefault="00AF3D23" w:rsidP="00AF3D23">
      <w:pPr>
        <w:spacing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BD142F">
        <w:rPr>
          <w:rFonts w:ascii="Times New Roman" w:hAnsi="Times New Roman"/>
          <w:bCs/>
          <w:sz w:val="20"/>
          <w:szCs w:val="20"/>
        </w:rPr>
        <w:t>Oświadczam, że przed rozpoczęciem zajęć zostałem (-</w:t>
      </w:r>
      <w:proofErr w:type="spellStart"/>
      <w:r w:rsidRPr="00BD142F">
        <w:rPr>
          <w:rFonts w:ascii="Times New Roman" w:hAnsi="Times New Roman"/>
          <w:bCs/>
          <w:sz w:val="20"/>
          <w:szCs w:val="20"/>
        </w:rPr>
        <w:t>am</w:t>
      </w:r>
      <w:proofErr w:type="spellEnd"/>
      <w:r w:rsidRPr="00BD142F">
        <w:rPr>
          <w:rFonts w:ascii="Times New Roman" w:hAnsi="Times New Roman"/>
          <w:bCs/>
          <w:sz w:val="20"/>
          <w:szCs w:val="20"/>
        </w:rPr>
        <w:t>) zapoznany (-a) z zasadami i metodami pracy zapewniającymi bezpieczeństwo i higienę pracy oraz zagrożenia pożarowego przy wykonywaniu czynności na wyznaczonym stanowisku. Zobowiązuję si</w:t>
      </w:r>
      <w:r w:rsidR="002F4C38">
        <w:rPr>
          <w:rFonts w:ascii="Times New Roman" w:hAnsi="Times New Roman"/>
          <w:bCs/>
          <w:sz w:val="20"/>
          <w:szCs w:val="20"/>
        </w:rPr>
        <w:t>ę do przestrzegania przepisów BHP</w:t>
      </w:r>
      <w:r w:rsidR="00E83C01">
        <w:rPr>
          <w:rFonts w:ascii="Times New Roman" w:hAnsi="Times New Roman"/>
          <w:bCs/>
          <w:sz w:val="20"/>
          <w:szCs w:val="20"/>
        </w:rPr>
        <w:t xml:space="preserve"> i P-</w:t>
      </w:r>
      <w:proofErr w:type="spellStart"/>
      <w:r w:rsidRPr="00BD142F">
        <w:rPr>
          <w:rFonts w:ascii="Times New Roman" w:hAnsi="Times New Roman"/>
          <w:bCs/>
          <w:sz w:val="20"/>
          <w:szCs w:val="20"/>
        </w:rPr>
        <w:t>poż</w:t>
      </w:r>
      <w:proofErr w:type="spellEnd"/>
      <w:r w:rsidRPr="00BD142F">
        <w:rPr>
          <w:rFonts w:ascii="Times New Roman" w:hAnsi="Times New Roman"/>
          <w:bCs/>
          <w:sz w:val="20"/>
          <w:szCs w:val="20"/>
        </w:rPr>
        <w:t>. oraz regulaminów porządkowych, co potwierdzam własnoręcznym podpisem.</w:t>
      </w:r>
    </w:p>
    <w:p w14:paraId="45FB0818" w14:textId="77777777" w:rsidR="008D08E1" w:rsidRPr="00BD142F" w:rsidRDefault="008D08E1" w:rsidP="008D08E1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BD142F" w:rsidRPr="00BD142F" w14:paraId="797BCAFA" w14:textId="77777777" w:rsidTr="00764967">
        <w:tc>
          <w:tcPr>
            <w:tcW w:w="9212" w:type="dxa"/>
            <w:shd w:val="clear" w:color="auto" w:fill="auto"/>
          </w:tcPr>
          <w:p w14:paraId="570EEFCA" w14:textId="77777777" w:rsidR="00B472C1" w:rsidRPr="00764967" w:rsidRDefault="00B472C1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764967">
              <w:rPr>
                <w:rFonts w:ascii="Times New Roman" w:hAnsi="Times New Roman"/>
                <w:sz w:val="20"/>
                <w:szCs w:val="20"/>
              </w:rPr>
              <w:t>Wydział:</w:t>
            </w:r>
          </w:p>
        </w:tc>
      </w:tr>
      <w:tr w:rsidR="003559E1" w:rsidRPr="00BD142F" w14:paraId="1B9B0B7B" w14:textId="77777777" w:rsidTr="00764967">
        <w:tc>
          <w:tcPr>
            <w:tcW w:w="9212" w:type="dxa"/>
            <w:shd w:val="clear" w:color="auto" w:fill="auto"/>
          </w:tcPr>
          <w:p w14:paraId="1F505D04" w14:textId="77777777" w:rsidR="003559E1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764967">
              <w:rPr>
                <w:rFonts w:ascii="Times New Roman" w:hAnsi="Times New Roman"/>
                <w:sz w:val="20"/>
                <w:szCs w:val="20"/>
              </w:rPr>
              <w:t xml:space="preserve">Rok </w:t>
            </w:r>
            <w:r w:rsidR="003559E1" w:rsidRPr="00764967">
              <w:rPr>
                <w:rFonts w:ascii="Times New Roman" w:hAnsi="Times New Roman"/>
                <w:sz w:val="20"/>
                <w:szCs w:val="20"/>
              </w:rPr>
              <w:t>studiów:</w:t>
            </w:r>
          </w:p>
        </w:tc>
      </w:tr>
    </w:tbl>
    <w:p w14:paraId="049F31CB" w14:textId="77777777" w:rsidR="008D08E1" w:rsidRPr="00BD142F" w:rsidRDefault="008D08E1" w:rsidP="008D08E1">
      <w:pPr>
        <w:spacing w:after="0"/>
        <w:rPr>
          <w:rFonts w:ascii="Times New Roman" w:hAnsi="Times New Roman"/>
          <w:sz w:val="20"/>
          <w:szCs w:val="20"/>
        </w:rPr>
      </w:pPr>
    </w:p>
    <w:tbl>
      <w:tblPr>
        <w:tblW w:w="9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5970"/>
        <w:gridCol w:w="2667"/>
      </w:tblGrid>
      <w:tr w:rsidR="00BD142F" w:rsidRPr="00BD142F" w14:paraId="0EAA1500" w14:textId="77777777" w:rsidTr="00764967">
        <w:tc>
          <w:tcPr>
            <w:tcW w:w="557" w:type="dxa"/>
            <w:shd w:val="clear" w:color="auto" w:fill="auto"/>
          </w:tcPr>
          <w:p w14:paraId="36653B84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764967">
              <w:rPr>
                <w:rFonts w:ascii="Times New Roman" w:hAnsi="Times New Roman"/>
                <w:sz w:val="20"/>
                <w:szCs w:val="20"/>
              </w:rPr>
              <w:t>Lp</w:t>
            </w:r>
            <w:proofErr w:type="spellEnd"/>
          </w:p>
        </w:tc>
        <w:tc>
          <w:tcPr>
            <w:tcW w:w="5970" w:type="dxa"/>
            <w:shd w:val="clear" w:color="auto" w:fill="auto"/>
          </w:tcPr>
          <w:p w14:paraId="73932F86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764967">
              <w:rPr>
                <w:rFonts w:ascii="Times New Roman" w:hAnsi="Times New Roman"/>
                <w:sz w:val="20"/>
                <w:szCs w:val="20"/>
              </w:rPr>
              <w:t>Nazwisko i Imię</w:t>
            </w:r>
          </w:p>
        </w:tc>
        <w:tc>
          <w:tcPr>
            <w:tcW w:w="2667" w:type="dxa"/>
            <w:shd w:val="clear" w:color="auto" w:fill="auto"/>
          </w:tcPr>
          <w:p w14:paraId="1960D3EA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764967">
              <w:rPr>
                <w:rFonts w:ascii="Times New Roman" w:hAnsi="Times New Roman"/>
                <w:sz w:val="20"/>
                <w:szCs w:val="20"/>
              </w:rPr>
              <w:t>Podpis</w:t>
            </w:r>
          </w:p>
        </w:tc>
      </w:tr>
      <w:tr w:rsidR="00BD142F" w:rsidRPr="00BD142F" w14:paraId="53128261" w14:textId="77777777" w:rsidTr="00764967">
        <w:tc>
          <w:tcPr>
            <w:tcW w:w="557" w:type="dxa"/>
            <w:shd w:val="clear" w:color="auto" w:fill="auto"/>
          </w:tcPr>
          <w:p w14:paraId="62486C05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70" w:type="dxa"/>
            <w:shd w:val="clear" w:color="auto" w:fill="auto"/>
          </w:tcPr>
          <w:p w14:paraId="4101652C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67" w:type="dxa"/>
            <w:shd w:val="clear" w:color="auto" w:fill="auto"/>
          </w:tcPr>
          <w:p w14:paraId="4B99056E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D142F" w:rsidRPr="00BD142F" w14:paraId="1299C43A" w14:textId="77777777" w:rsidTr="00764967">
        <w:tc>
          <w:tcPr>
            <w:tcW w:w="557" w:type="dxa"/>
            <w:shd w:val="clear" w:color="auto" w:fill="auto"/>
          </w:tcPr>
          <w:p w14:paraId="4DDBEF00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70" w:type="dxa"/>
            <w:shd w:val="clear" w:color="auto" w:fill="auto"/>
          </w:tcPr>
          <w:p w14:paraId="3461D779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67" w:type="dxa"/>
            <w:shd w:val="clear" w:color="auto" w:fill="auto"/>
          </w:tcPr>
          <w:p w14:paraId="3CF2D8B6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D142F" w:rsidRPr="00BD142F" w14:paraId="0FB78278" w14:textId="77777777" w:rsidTr="00764967">
        <w:tc>
          <w:tcPr>
            <w:tcW w:w="557" w:type="dxa"/>
            <w:shd w:val="clear" w:color="auto" w:fill="auto"/>
          </w:tcPr>
          <w:p w14:paraId="1FC39945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70" w:type="dxa"/>
            <w:shd w:val="clear" w:color="auto" w:fill="auto"/>
          </w:tcPr>
          <w:p w14:paraId="0562CB0E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67" w:type="dxa"/>
            <w:shd w:val="clear" w:color="auto" w:fill="auto"/>
          </w:tcPr>
          <w:p w14:paraId="34CE0A41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D142F" w:rsidRPr="00BD142F" w14:paraId="62EBF3C5" w14:textId="77777777" w:rsidTr="00764967">
        <w:tc>
          <w:tcPr>
            <w:tcW w:w="557" w:type="dxa"/>
            <w:shd w:val="clear" w:color="auto" w:fill="auto"/>
          </w:tcPr>
          <w:p w14:paraId="6D98A12B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70" w:type="dxa"/>
            <w:shd w:val="clear" w:color="auto" w:fill="auto"/>
          </w:tcPr>
          <w:p w14:paraId="2946DB82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67" w:type="dxa"/>
            <w:shd w:val="clear" w:color="auto" w:fill="auto"/>
          </w:tcPr>
          <w:p w14:paraId="5997CC1D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D142F" w:rsidRPr="00BD142F" w14:paraId="110FFD37" w14:textId="77777777" w:rsidTr="00764967">
        <w:tc>
          <w:tcPr>
            <w:tcW w:w="557" w:type="dxa"/>
            <w:shd w:val="clear" w:color="auto" w:fill="auto"/>
          </w:tcPr>
          <w:p w14:paraId="6B699379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970" w:type="dxa"/>
            <w:shd w:val="clear" w:color="auto" w:fill="auto"/>
          </w:tcPr>
          <w:p w14:paraId="3FE9F23F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67" w:type="dxa"/>
            <w:shd w:val="clear" w:color="auto" w:fill="auto"/>
          </w:tcPr>
          <w:p w14:paraId="1F72F646" w14:textId="77777777" w:rsidR="00AF3D23" w:rsidRPr="00764967" w:rsidRDefault="00AF3D23" w:rsidP="0076496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8CE6F91" w14:textId="77777777" w:rsidR="00AF3D23" w:rsidRPr="00BD142F" w:rsidRDefault="00AF3D23" w:rsidP="00AF3D23">
      <w:pPr>
        <w:spacing w:after="0"/>
        <w:jc w:val="right"/>
        <w:rPr>
          <w:rFonts w:ascii="Times New Roman" w:hAnsi="Times New Roman"/>
          <w:color w:val="000000"/>
          <w:sz w:val="20"/>
          <w:szCs w:val="20"/>
        </w:rPr>
      </w:pPr>
    </w:p>
    <w:p w14:paraId="28F8F8C4" w14:textId="77777777" w:rsidR="00AF3D23" w:rsidRPr="00BD142F" w:rsidRDefault="00AF3D23" w:rsidP="00AF3D23">
      <w:pPr>
        <w:spacing w:after="0"/>
        <w:jc w:val="right"/>
        <w:rPr>
          <w:rFonts w:ascii="Times New Roman" w:hAnsi="Times New Roman"/>
          <w:color w:val="000000"/>
          <w:sz w:val="20"/>
          <w:szCs w:val="20"/>
        </w:rPr>
      </w:pPr>
      <w:r w:rsidRPr="00BD142F">
        <w:rPr>
          <w:rFonts w:ascii="Times New Roman" w:hAnsi="Times New Roman"/>
          <w:color w:val="000000"/>
          <w:sz w:val="20"/>
          <w:szCs w:val="20"/>
        </w:rPr>
        <w:t>……………………………………………………</w:t>
      </w:r>
    </w:p>
    <w:p w14:paraId="27406DE4" w14:textId="77777777" w:rsidR="008D08E1" w:rsidRDefault="00AF3D23" w:rsidP="00AF3D23">
      <w:pPr>
        <w:spacing w:after="0"/>
        <w:jc w:val="right"/>
        <w:rPr>
          <w:rFonts w:ascii="Times New Roman" w:hAnsi="Times New Roman"/>
          <w:color w:val="000000"/>
          <w:sz w:val="20"/>
          <w:szCs w:val="20"/>
        </w:rPr>
      </w:pPr>
      <w:r w:rsidRPr="00BD142F">
        <w:rPr>
          <w:rFonts w:ascii="Times New Roman" w:hAnsi="Times New Roman"/>
          <w:color w:val="000000"/>
          <w:sz w:val="20"/>
          <w:szCs w:val="20"/>
        </w:rPr>
        <w:t>P</w:t>
      </w:r>
      <w:r w:rsidR="00E83C01">
        <w:rPr>
          <w:rFonts w:ascii="Times New Roman" w:hAnsi="Times New Roman"/>
          <w:color w:val="000000"/>
          <w:sz w:val="20"/>
          <w:szCs w:val="20"/>
        </w:rPr>
        <w:t>odpis prowadzącego szkolenie</w:t>
      </w:r>
    </w:p>
    <w:p w14:paraId="61CDCEAD" w14:textId="77777777" w:rsidR="00F45AF4" w:rsidRDefault="00F45AF4" w:rsidP="00BD142F">
      <w:pPr>
        <w:spacing w:after="0" w:line="240" w:lineRule="auto"/>
        <w:jc w:val="center"/>
        <w:rPr>
          <w:rFonts w:ascii="Times New Roman" w:hAnsi="Times New Roman" w:cs="Arial"/>
          <w:b/>
          <w:bCs/>
          <w:sz w:val="20"/>
          <w:szCs w:val="20"/>
        </w:rPr>
      </w:pPr>
    </w:p>
    <w:p w14:paraId="50849D83" w14:textId="68BEA5ED" w:rsidR="004B507B" w:rsidRDefault="004B507B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p w14:paraId="010B3446" w14:textId="77777777" w:rsidR="0025548B" w:rsidRDefault="0025548B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br w:type="page"/>
      </w:r>
    </w:p>
    <w:p w14:paraId="594D3F81" w14:textId="34A03482" w:rsidR="008D08E1" w:rsidRPr="00BD142F" w:rsidRDefault="004B507B" w:rsidP="00BD142F">
      <w:pPr>
        <w:spacing w:after="0" w:line="240" w:lineRule="auto"/>
        <w:jc w:val="center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lastRenderedPageBreak/>
        <w:t>PU_17_</w:t>
      </w:r>
      <w:r w:rsidR="003302ED" w:rsidRPr="00BD142F">
        <w:rPr>
          <w:rFonts w:ascii="Times New Roman" w:hAnsi="Times New Roman" w:cs="Arial"/>
          <w:b/>
          <w:bCs/>
          <w:sz w:val="20"/>
          <w:szCs w:val="20"/>
        </w:rPr>
        <w:t xml:space="preserve">ZAŁĄCZNIK </w:t>
      </w:r>
      <w:r w:rsidR="00BD142F" w:rsidRPr="00BD142F">
        <w:rPr>
          <w:rFonts w:ascii="Times New Roman" w:hAnsi="Times New Roman" w:cs="Arial"/>
          <w:b/>
          <w:bCs/>
          <w:sz w:val="20"/>
          <w:szCs w:val="20"/>
        </w:rPr>
        <w:t>7.2</w:t>
      </w:r>
    </w:p>
    <w:p w14:paraId="6BB9E253" w14:textId="77777777" w:rsidR="00BD142F" w:rsidRPr="00BD142F" w:rsidRDefault="00BD142F" w:rsidP="00BD142F">
      <w:pPr>
        <w:spacing w:after="0" w:line="240" w:lineRule="auto"/>
        <w:jc w:val="center"/>
        <w:rPr>
          <w:rFonts w:ascii="Times New Roman" w:hAnsi="Times New Roman" w:cs="Arial"/>
          <w:b/>
          <w:sz w:val="20"/>
          <w:szCs w:val="24"/>
        </w:rPr>
      </w:pPr>
    </w:p>
    <w:p w14:paraId="0103EBDD" w14:textId="77777777" w:rsidR="3B6827DD" w:rsidRPr="003A7C49" w:rsidRDefault="3B6827DD" w:rsidP="2663D8A3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highlight w:val="green"/>
          <w:lang w:eastAsia="pl-PL"/>
        </w:rPr>
      </w:pPr>
      <w:r w:rsidRPr="003A7C49">
        <w:rPr>
          <w:rFonts w:ascii="Times New Roman" w:eastAsia="Times New Roman" w:hAnsi="Times New Roman"/>
          <w:b/>
          <w:bCs/>
          <w:lang w:eastAsia="pl-PL"/>
        </w:rPr>
        <w:t xml:space="preserve">Wykaz </w:t>
      </w:r>
      <w:proofErr w:type="spellStart"/>
      <w:r w:rsidRPr="003A7C49">
        <w:rPr>
          <w:rFonts w:ascii="Times New Roman" w:eastAsia="Times New Roman" w:hAnsi="Times New Roman"/>
          <w:b/>
          <w:bCs/>
          <w:lang w:eastAsia="pl-PL"/>
        </w:rPr>
        <w:t>sal</w:t>
      </w:r>
      <w:proofErr w:type="spellEnd"/>
      <w:r w:rsidRPr="003A7C49">
        <w:rPr>
          <w:rFonts w:ascii="Times New Roman" w:eastAsia="Times New Roman" w:hAnsi="Times New Roman"/>
          <w:b/>
          <w:bCs/>
          <w:lang w:eastAsia="pl-PL"/>
        </w:rPr>
        <w:t xml:space="preserve"> dydaktycznych z przypisaniem odpowiedzialności</w:t>
      </w:r>
    </w:p>
    <w:p w14:paraId="23DE523C" w14:textId="77777777" w:rsidR="2663D8A3" w:rsidRPr="00BD142F" w:rsidRDefault="2663D8A3" w:rsidP="2663D8A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l-PL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3105"/>
        <w:gridCol w:w="3132"/>
      </w:tblGrid>
      <w:tr w:rsidR="00BD142F" w:rsidRPr="00BD142F" w14:paraId="55ACC9C3" w14:textId="77777777" w:rsidTr="00764967">
        <w:trPr>
          <w:trHeight w:val="300"/>
        </w:trPr>
        <w:tc>
          <w:tcPr>
            <w:tcW w:w="2943" w:type="dxa"/>
            <w:shd w:val="clear" w:color="auto" w:fill="auto"/>
            <w:vAlign w:val="center"/>
          </w:tcPr>
          <w:p w14:paraId="38F21527" w14:textId="77777777" w:rsidR="00BD142F" w:rsidRPr="00764967" w:rsidRDefault="00BD142F" w:rsidP="00764967">
            <w:pPr>
              <w:spacing w:after="0" w:line="240" w:lineRule="auto"/>
              <w:jc w:val="center"/>
              <w:rPr>
                <w:rFonts w:ascii="Times New Roman" w:hAnsi="Times New Roman" w:cs="Arial"/>
                <w:sz w:val="20"/>
                <w:szCs w:val="20"/>
              </w:rPr>
            </w:pPr>
            <w:r w:rsidRPr="00764967">
              <w:rPr>
                <w:rFonts w:ascii="Times New Roman" w:hAnsi="Times New Roman" w:cs="Arial"/>
                <w:sz w:val="20"/>
                <w:szCs w:val="20"/>
              </w:rPr>
              <w:t>Budynek, sala</w:t>
            </w:r>
          </w:p>
        </w:tc>
        <w:tc>
          <w:tcPr>
            <w:tcW w:w="3105" w:type="dxa"/>
            <w:shd w:val="clear" w:color="auto" w:fill="auto"/>
            <w:vAlign w:val="center"/>
          </w:tcPr>
          <w:p w14:paraId="288EF541" w14:textId="77777777" w:rsidR="00BD142F" w:rsidRPr="00BD142F" w:rsidRDefault="00BD142F" w:rsidP="00764967">
            <w:pPr>
              <w:spacing w:after="0" w:line="240" w:lineRule="auto"/>
              <w:jc w:val="center"/>
            </w:pPr>
            <w:r w:rsidRPr="00764967">
              <w:rPr>
                <w:rFonts w:ascii="Times New Roman" w:hAnsi="Times New Roman" w:cs="Arial"/>
                <w:sz w:val="20"/>
                <w:szCs w:val="20"/>
              </w:rPr>
              <w:t>Odpowiedzialność (jednostka/osoba)</w:t>
            </w:r>
          </w:p>
        </w:tc>
        <w:tc>
          <w:tcPr>
            <w:tcW w:w="3132" w:type="dxa"/>
            <w:shd w:val="clear" w:color="auto" w:fill="auto"/>
            <w:vAlign w:val="center"/>
          </w:tcPr>
          <w:p w14:paraId="78911D8E" w14:textId="77777777" w:rsidR="00BD142F" w:rsidRPr="00BD142F" w:rsidRDefault="00BD142F" w:rsidP="00764967">
            <w:pPr>
              <w:spacing w:after="0" w:line="240" w:lineRule="auto"/>
              <w:jc w:val="center"/>
            </w:pPr>
            <w:r w:rsidRPr="00764967">
              <w:rPr>
                <w:rFonts w:ascii="Times New Roman" w:hAnsi="Times New Roman" w:cs="Arial"/>
                <w:sz w:val="20"/>
                <w:szCs w:val="20"/>
              </w:rPr>
              <w:t xml:space="preserve">Zgłaszanie usterek </w:t>
            </w:r>
            <w:r>
              <w:br/>
            </w:r>
            <w:r w:rsidRPr="00764967">
              <w:rPr>
                <w:rFonts w:ascii="Times New Roman" w:hAnsi="Times New Roman" w:cs="Arial"/>
                <w:sz w:val="20"/>
                <w:szCs w:val="20"/>
              </w:rPr>
              <w:t>(nr telefonu; e-mail)</w:t>
            </w:r>
          </w:p>
        </w:tc>
      </w:tr>
      <w:tr w:rsidR="00BD142F" w:rsidRPr="00BD142F" w14:paraId="29D6B04F" w14:textId="77777777" w:rsidTr="00764967">
        <w:tc>
          <w:tcPr>
            <w:tcW w:w="2943" w:type="dxa"/>
            <w:shd w:val="clear" w:color="auto" w:fill="auto"/>
          </w:tcPr>
          <w:p w14:paraId="0A6959E7" w14:textId="77777777" w:rsidR="00BD142F" w:rsidRPr="00764967" w:rsidRDefault="00BD142F" w:rsidP="00764967">
            <w:pPr>
              <w:spacing w:after="0" w:line="240" w:lineRule="auto"/>
              <w:rPr>
                <w:rFonts w:ascii="Times New Roman" w:hAnsi="Times New Roman" w:cs="Arial"/>
                <w:sz w:val="20"/>
                <w:szCs w:val="20"/>
              </w:rPr>
            </w:pPr>
            <w:r w:rsidRPr="00764967">
              <w:rPr>
                <w:rFonts w:ascii="Times New Roman" w:hAnsi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3105" w:type="dxa"/>
            <w:shd w:val="clear" w:color="auto" w:fill="auto"/>
          </w:tcPr>
          <w:p w14:paraId="52E56223" w14:textId="77777777" w:rsidR="00BD142F" w:rsidRPr="00764967" w:rsidRDefault="00BD142F" w:rsidP="00764967">
            <w:pPr>
              <w:spacing w:after="0" w:line="240" w:lineRule="auto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3132" w:type="dxa"/>
            <w:shd w:val="clear" w:color="auto" w:fill="auto"/>
          </w:tcPr>
          <w:p w14:paraId="07547A01" w14:textId="77777777" w:rsidR="00BD142F" w:rsidRPr="00764967" w:rsidRDefault="00BD142F" w:rsidP="00764967">
            <w:pPr>
              <w:spacing w:after="0" w:line="240" w:lineRule="auto"/>
              <w:rPr>
                <w:rFonts w:ascii="Times New Roman" w:hAnsi="Times New Roman" w:cs="Arial"/>
                <w:sz w:val="20"/>
                <w:szCs w:val="24"/>
              </w:rPr>
            </w:pPr>
          </w:p>
        </w:tc>
      </w:tr>
      <w:tr w:rsidR="00BD142F" w:rsidRPr="00BD142F" w14:paraId="5043CB0F" w14:textId="77777777" w:rsidTr="00764967">
        <w:tc>
          <w:tcPr>
            <w:tcW w:w="2943" w:type="dxa"/>
            <w:shd w:val="clear" w:color="auto" w:fill="auto"/>
          </w:tcPr>
          <w:p w14:paraId="07459315" w14:textId="77777777" w:rsidR="00BD142F" w:rsidRPr="00764967" w:rsidRDefault="00BD142F" w:rsidP="00764967">
            <w:pPr>
              <w:spacing w:after="0" w:line="240" w:lineRule="auto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3105" w:type="dxa"/>
            <w:shd w:val="clear" w:color="auto" w:fill="auto"/>
          </w:tcPr>
          <w:p w14:paraId="6537F28F" w14:textId="77777777" w:rsidR="00BD142F" w:rsidRPr="00764967" w:rsidRDefault="00BD142F" w:rsidP="00764967">
            <w:pPr>
              <w:spacing w:after="0" w:line="240" w:lineRule="auto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3132" w:type="dxa"/>
            <w:shd w:val="clear" w:color="auto" w:fill="auto"/>
          </w:tcPr>
          <w:p w14:paraId="6DFB9E20" w14:textId="77777777" w:rsidR="00BD142F" w:rsidRPr="00764967" w:rsidRDefault="00BD142F" w:rsidP="00764967">
            <w:pPr>
              <w:spacing w:after="0" w:line="240" w:lineRule="auto"/>
              <w:rPr>
                <w:rFonts w:ascii="Times New Roman" w:hAnsi="Times New Roman" w:cs="Arial"/>
                <w:sz w:val="20"/>
                <w:szCs w:val="24"/>
              </w:rPr>
            </w:pPr>
          </w:p>
        </w:tc>
      </w:tr>
      <w:tr w:rsidR="00BD142F" w:rsidRPr="00BD142F" w14:paraId="70DF9E56" w14:textId="77777777" w:rsidTr="00764967">
        <w:tc>
          <w:tcPr>
            <w:tcW w:w="2943" w:type="dxa"/>
            <w:shd w:val="clear" w:color="auto" w:fill="auto"/>
          </w:tcPr>
          <w:p w14:paraId="44E871BC" w14:textId="77777777" w:rsidR="00BD142F" w:rsidRPr="00764967" w:rsidRDefault="00BD142F" w:rsidP="00764967">
            <w:pPr>
              <w:spacing w:after="0" w:line="240" w:lineRule="auto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3105" w:type="dxa"/>
            <w:shd w:val="clear" w:color="auto" w:fill="auto"/>
          </w:tcPr>
          <w:p w14:paraId="144A5D23" w14:textId="77777777" w:rsidR="00BD142F" w:rsidRPr="00764967" w:rsidRDefault="00BD142F" w:rsidP="00764967">
            <w:pPr>
              <w:spacing w:after="0" w:line="240" w:lineRule="auto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3132" w:type="dxa"/>
            <w:shd w:val="clear" w:color="auto" w:fill="auto"/>
          </w:tcPr>
          <w:p w14:paraId="738610EB" w14:textId="77777777" w:rsidR="00BD142F" w:rsidRPr="00764967" w:rsidRDefault="00BD142F" w:rsidP="00764967">
            <w:pPr>
              <w:spacing w:after="0" w:line="240" w:lineRule="auto"/>
              <w:rPr>
                <w:rFonts w:ascii="Times New Roman" w:hAnsi="Times New Roman" w:cs="Arial"/>
                <w:sz w:val="20"/>
                <w:szCs w:val="24"/>
              </w:rPr>
            </w:pPr>
          </w:p>
        </w:tc>
      </w:tr>
    </w:tbl>
    <w:p w14:paraId="637805D2" w14:textId="77777777" w:rsidR="00945D19" w:rsidRDefault="00945D19" w:rsidP="008D08E1">
      <w:pPr>
        <w:spacing w:after="0" w:line="240" w:lineRule="auto"/>
        <w:rPr>
          <w:rFonts w:ascii="Times New Roman" w:hAnsi="Times New Roman" w:cs="Arial"/>
          <w:color w:val="000000"/>
          <w:sz w:val="20"/>
          <w:szCs w:val="24"/>
        </w:rPr>
      </w:pPr>
    </w:p>
    <w:p w14:paraId="463F29E8" w14:textId="77777777" w:rsidR="00F45AF4" w:rsidRDefault="00F45AF4" w:rsidP="00BD142F">
      <w:pPr>
        <w:spacing w:after="0" w:line="240" w:lineRule="auto"/>
        <w:jc w:val="center"/>
        <w:rPr>
          <w:rFonts w:ascii="Times New Roman" w:hAnsi="Times New Roman" w:cs="Arial"/>
          <w:b/>
          <w:bCs/>
          <w:sz w:val="20"/>
          <w:szCs w:val="20"/>
        </w:rPr>
      </w:pPr>
    </w:p>
    <w:p w14:paraId="47DA6F38" w14:textId="77777777" w:rsidR="0025548B" w:rsidRDefault="0025548B">
      <w:pPr>
        <w:spacing w:after="0" w:line="240" w:lineRule="auto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 w:cs="Arial"/>
          <w:b/>
          <w:bCs/>
          <w:sz w:val="20"/>
          <w:szCs w:val="20"/>
        </w:rPr>
        <w:br w:type="page"/>
      </w:r>
    </w:p>
    <w:p w14:paraId="30DE77CA" w14:textId="25E11B20" w:rsidR="00684E10" w:rsidRPr="00BD142F" w:rsidRDefault="00684E10" w:rsidP="00BD142F">
      <w:pPr>
        <w:spacing w:after="0" w:line="240" w:lineRule="auto"/>
        <w:jc w:val="center"/>
        <w:rPr>
          <w:rFonts w:ascii="Times New Roman" w:hAnsi="Times New Roman" w:cs="Arial"/>
          <w:b/>
          <w:bCs/>
          <w:sz w:val="20"/>
          <w:szCs w:val="20"/>
        </w:rPr>
      </w:pPr>
      <w:r w:rsidRPr="00BD142F">
        <w:rPr>
          <w:rFonts w:ascii="Times New Roman" w:hAnsi="Times New Roman" w:cs="Arial"/>
          <w:b/>
          <w:bCs/>
          <w:sz w:val="20"/>
          <w:szCs w:val="20"/>
        </w:rPr>
        <w:lastRenderedPageBreak/>
        <w:t xml:space="preserve">ZAŁĄCZNIK </w:t>
      </w:r>
      <w:r w:rsidR="00BD142F" w:rsidRPr="00BD142F">
        <w:rPr>
          <w:rFonts w:ascii="Times New Roman" w:hAnsi="Times New Roman" w:cs="Arial"/>
          <w:b/>
          <w:bCs/>
          <w:sz w:val="20"/>
          <w:szCs w:val="20"/>
        </w:rPr>
        <w:t>7.</w:t>
      </w:r>
      <w:r w:rsidRPr="00BD142F">
        <w:rPr>
          <w:rFonts w:ascii="Times New Roman" w:hAnsi="Times New Roman" w:cs="Arial"/>
          <w:b/>
          <w:bCs/>
          <w:sz w:val="20"/>
          <w:szCs w:val="20"/>
        </w:rPr>
        <w:t>3</w:t>
      </w:r>
    </w:p>
    <w:p w14:paraId="3B7B4B86" w14:textId="77777777" w:rsidR="00BD142F" w:rsidRPr="00BD142F" w:rsidRDefault="00BD142F" w:rsidP="00BD142F">
      <w:pPr>
        <w:spacing w:after="0" w:line="240" w:lineRule="auto"/>
        <w:jc w:val="center"/>
        <w:rPr>
          <w:rFonts w:ascii="Times New Roman" w:hAnsi="Times New Roman" w:cs="Arial"/>
          <w:b/>
          <w:sz w:val="20"/>
          <w:szCs w:val="24"/>
        </w:rPr>
      </w:pPr>
    </w:p>
    <w:p w14:paraId="233C5A72" w14:textId="77777777" w:rsidR="43E3F4CF" w:rsidRPr="003A7C49" w:rsidRDefault="43E3F4CF" w:rsidP="2663D8A3">
      <w:pPr>
        <w:jc w:val="center"/>
        <w:rPr>
          <w:rFonts w:ascii="Times New Roman" w:eastAsia="Times New Roman" w:hAnsi="Times New Roman"/>
          <w:b/>
          <w:bCs/>
          <w:highlight w:val="green"/>
          <w:lang w:eastAsia="pl-PL"/>
        </w:rPr>
      </w:pPr>
      <w:r w:rsidRPr="003A7C49">
        <w:rPr>
          <w:rFonts w:ascii="Times New Roman" w:eastAsia="Times New Roman" w:hAnsi="Times New Roman"/>
          <w:b/>
          <w:bCs/>
          <w:lang w:eastAsia="pl-PL"/>
        </w:rPr>
        <w:t xml:space="preserve">Spis sprzętu/urządzeń znajdujących się </w:t>
      </w:r>
      <w:r w:rsidR="00BD142F" w:rsidRPr="003A7C49">
        <w:rPr>
          <w:rFonts w:ascii="Times New Roman" w:eastAsia="Times New Roman" w:hAnsi="Times New Roman"/>
          <w:b/>
          <w:bCs/>
          <w:lang w:eastAsia="pl-PL"/>
        </w:rPr>
        <w:t>w pomieszczeniach dydaktycznych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3"/>
        <w:gridCol w:w="2195"/>
        <w:gridCol w:w="5872"/>
      </w:tblGrid>
      <w:tr w:rsidR="00BD142F" w:rsidRPr="00BD142F" w14:paraId="04F403EA" w14:textId="77777777" w:rsidTr="00764967">
        <w:trPr>
          <w:trHeight w:val="465"/>
        </w:trPr>
        <w:tc>
          <w:tcPr>
            <w:tcW w:w="1134" w:type="dxa"/>
            <w:shd w:val="clear" w:color="auto" w:fill="auto"/>
            <w:vAlign w:val="center"/>
          </w:tcPr>
          <w:p w14:paraId="4A9C741A" w14:textId="77777777" w:rsidR="00DB116D" w:rsidRPr="00764967" w:rsidRDefault="00DB116D" w:rsidP="00764967">
            <w:pPr>
              <w:spacing w:after="0" w:line="240" w:lineRule="auto"/>
              <w:jc w:val="center"/>
              <w:rPr>
                <w:rFonts w:ascii="Times New Roman" w:hAnsi="Times New Roman" w:cs="Arial"/>
                <w:sz w:val="20"/>
                <w:szCs w:val="24"/>
              </w:rPr>
            </w:pPr>
            <w:r w:rsidRPr="00764967">
              <w:rPr>
                <w:rFonts w:ascii="Times New Roman" w:hAnsi="Times New Roman" w:cs="Arial"/>
                <w:sz w:val="20"/>
                <w:szCs w:val="24"/>
              </w:rPr>
              <w:t>Budynek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C6F1580" w14:textId="77777777" w:rsidR="002F4C38" w:rsidRPr="00764967" w:rsidRDefault="00DB116D" w:rsidP="00764967">
            <w:pPr>
              <w:spacing w:after="0" w:line="240" w:lineRule="auto"/>
              <w:jc w:val="center"/>
              <w:rPr>
                <w:rFonts w:ascii="Times New Roman" w:hAnsi="Times New Roman" w:cs="Arial"/>
                <w:sz w:val="20"/>
                <w:szCs w:val="20"/>
              </w:rPr>
            </w:pPr>
            <w:r w:rsidRPr="00764967">
              <w:rPr>
                <w:rFonts w:ascii="Times New Roman" w:hAnsi="Times New Roman" w:cs="Arial"/>
                <w:sz w:val="20"/>
                <w:szCs w:val="20"/>
              </w:rPr>
              <w:t xml:space="preserve">Numer </w:t>
            </w:r>
            <w:r w:rsidR="3665E34E" w:rsidRPr="00764967">
              <w:rPr>
                <w:rFonts w:ascii="Times New Roman" w:hAnsi="Times New Roman" w:cs="Arial"/>
                <w:sz w:val="20"/>
                <w:szCs w:val="20"/>
              </w:rPr>
              <w:t>sali/laboratorium (zg</w:t>
            </w:r>
            <w:r w:rsidR="1B1ACF4D" w:rsidRPr="00764967">
              <w:rPr>
                <w:rFonts w:ascii="Times New Roman" w:hAnsi="Times New Roman" w:cs="Arial"/>
                <w:sz w:val="20"/>
                <w:szCs w:val="20"/>
              </w:rPr>
              <w:t>o</w:t>
            </w:r>
            <w:r w:rsidR="002F4C38" w:rsidRPr="00764967">
              <w:rPr>
                <w:rFonts w:ascii="Times New Roman" w:hAnsi="Times New Roman" w:cs="Arial"/>
                <w:sz w:val="20"/>
                <w:szCs w:val="20"/>
              </w:rPr>
              <w:t>dne</w:t>
            </w:r>
          </w:p>
          <w:p w14:paraId="216FE02D" w14:textId="77777777" w:rsidR="00DB116D" w:rsidRPr="00764967" w:rsidRDefault="3665E34E" w:rsidP="00764967">
            <w:pPr>
              <w:spacing w:after="0" w:line="240" w:lineRule="auto"/>
              <w:jc w:val="center"/>
              <w:rPr>
                <w:rFonts w:ascii="Times New Roman" w:hAnsi="Times New Roman" w:cs="Arial"/>
                <w:sz w:val="20"/>
                <w:szCs w:val="20"/>
              </w:rPr>
            </w:pPr>
            <w:r w:rsidRPr="00764967">
              <w:rPr>
                <w:rFonts w:ascii="Times New Roman" w:hAnsi="Times New Roman" w:cs="Arial"/>
                <w:sz w:val="20"/>
                <w:szCs w:val="20"/>
              </w:rPr>
              <w:t xml:space="preserve">z załącznikiem </w:t>
            </w:r>
            <w:r w:rsidR="00BD142F" w:rsidRPr="00764967">
              <w:rPr>
                <w:rFonts w:ascii="Times New Roman" w:hAnsi="Times New Roman" w:cs="Arial"/>
                <w:sz w:val="20"/>
                <w:szCs w:val="20"/>
              </w:rPr>
              <w:t>7.</w:t>
            </w:r>
            <w:r w:rsidRPr="00764967">
              <w:rPr>
                <w:rFonts w:ascii="Times New Roman" w:hAnsi="Times New Roman" w:cs="Arial"/>
                <w:sz w:val="20"/>
                <w:szCs w:val="20"/>
              </w:rPr>
              <w:t>2)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347D2CCF" w14:textId="77777777" w:rsidR="00DB116D" w:rsidRPr="00BD142F" w:rsidRDefault="3665E34E" w:rsidP="00764967">
            <w:pPr>
              <w:spacing w:after="0" w:line="240" w:lineRule="auto"/>
              <w:jc w:val="center"/>
            </w:pPr>
            <w:r w:rsidRPr="00764967">
              <w:rPr>
                <w:rFonts w:ascii="Times New Roman" w:hAnsi="Times New Roman" w:cs="Arial"/>
                <w:sz w:val="20"/>
                <w:szCs w:val="20"/>
              </w:rPr>
              <w:t>Nazwa urządzenia/sprzętu/wyposażenia</w:t>
            </w:r>
          </w:p>
        </w:tc>
      </w:tr>
      <w:tr w:rsidR="00BD142F" w:rsidRPr="00BD142F" w14:paraId="3A0FF5F2" w14:textId="77777777" w:rsidTr="00764967">
        <w:tc>
          <w:tcPr>
            <w:tcW w:w="1134" w:type="dxa"/>
            <w:shd w:val="clear" w:color="auto" w:fill="auto"/>
          </w:tcPr>
          <w:p w14:paraId="5630AD66" w14:textId="77777777" w:rsidR="00DB116D" w:rsidRPr="00764967" w:rsidRDefault="00DB116D" w:rsidP="00764967">
            <w:pPr>
              <w:spacing w:after="0" w:line="240" w:lineRule="auto"/>
              <w:jc w:val="both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61829076" w14:textId="77777777" w:rsidR="00DB116D" w:rsidRPr="00764967" w:rsidRDefault="00DB116D" w:rsidP="00764967">
            <w:pPr>
              <w:spacing w:after="0" w:line="240" w:lineRule="auto"/>
              <w:jc w:val="both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6237" w:type="dxa"/>
            <w:shd w:val="clear" w:color="auto" w:fill="auto"/>
          </w:tcPr>
          <w:p w14:paraId="2BA226A1" w14:textId="77777777" w:rsidR="00DB116D" w:rsidRPr="00764967" w:rsidRDefault="00DB116D" w:rsidP="00764967">
            <w:pPr>
              <w:spacing w:after="0" w:line="240" w:lineRule="auto"/>
              <w:jc w:val="both"/>
              <w:rPr>
                <w:rFonts w:ascii="Times New Roman" w:hAnsi="Times New Roman" w:cs="Arial"/>
                <w:sz w:val="20"/>
                <w:szCs w:val="24"/>
              </w:rPr>
            </w:pPr>
          </w:p>
        </w:tc>
      </w:tr>
      <w:tr w:rsidR="00BD142F" w:rsidRPr="00BD142F" w14:paraId="17AD93B2" w14:textId="77777777" w:rsidTr="00764967">
        <w:tc>
          <w:tcPr>
            <w:tcW w:w="1134" w:type="dxa"/>
            <w:shd w:val="clear" w:color="auto" w:fill="auto"/>
          </w:tcPr>
          <w:p w14:paraId="0DE4B5B7" w14:textId="77777777" w:rsidR="00DB116D" w:rsidRPr="00764967" w:rsidRDefault="00DB116D" w:rsidP="00764967">
            <w:pPr>
              <w:spacing w:after="0" w:line="240" w:lineRule="auto"/>
              <w:jc w:val="both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66204FF1" w14:textId="77777777" w:rsidR="00DB116D" w:rsidRPr="00764967" w:rsidRDefault="00DB116D" w:rsidP="00764967">
            <w:pPr>
              <w:spacing w:after="0" w:line="240" w:lineRule="auto"/>
              <w:jc w:val="both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6237" w:type="dxa"/>
            <w:shd w:val="clear" w:color="auto" w:fill="auto"/>
          </w:tcPr>
          <w:p w14:paraId="2DBF0D7D" w14:textId="77777777" w:rsidR="00DB116D" w:rsidRPr="00764967" w:rsidRDefault="00DB116D" w:rsidP="00764967">
            <w:pPr>
              <w:spacing w:after="0" w:line="240" w:lineRule="auto"/>
              <w:jc w:val="both"/>
              <w:rPr>
                <w:rFonts w:ascii="Times New Roman" w:hAnsi="Times New Roman" w:cs="Arial"/>
                <w:sz w:val="20"/>
                <w:szCs w:val="24"/>
              </w:rPr>
            </w:pPr>
          </w:p>
        </w:tc>
      </w:tr>
      <w:tr w:rsidR="00BD142F" w:rsidRPr="00BD142F" w14:paraId="6B62F1B3" w14:textId="77777777" w:rsidTr="00764967">
        <w:tc>
          <w:tcPr>
            <w:tcW w:w="1134" w:type="dxa"/>
            <w:shd w:val="clear" w:color="auto" w:fill="auto"/>
          </w:tcPr>
          <w:p w14:paraId="02F2C34E" w14:textId="77777777" w:rsidR="00DB116D" w:rsidRPr="00764967" w:rsidRDefault="00DB116D" w:rsidP="00764967">
            <w:pPr>
              <w:spacing w:after="0" w:line="240" w:lineRule="auto"/>
              <w:jc w:val="both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680A4E5D" w14:textId="77777777" w:rsidR="00DB116D" w:rsidRPr="00764967" w:rsidRDefault="00DB116D" w:rsidP="00764967">
            <w:pPr>
              <w:spacing w:after="0" w:line="240" w:lineRule="auto"/>
              <w:jc w:val="both"/>
              <w:rPr>
                <w:rFonts w:ascii="Times New Roman" w:hAnsi="Times New Roman" w:cs="Arial"/>
                <w:sz w:val="20"/>
                <w:szCs w:val="24"/>
              </w:rPr>
            </w:pPr>
          </w:p>
        </w:tc>
        <w:tc>
          <w:tcPr>
            <w:tcW w:w="6237" w:type="dxa"/>
            <w:shd w:val="clear" w:color="auto" w:fill="auto"/>
          </w:tcPr>
          <w:p w14:paraId="19219836" w14:textId="77777777" w:rsidR="00DB116D" w:rsidRPr="00764967" w:rsidRDefault="00DB116D" w:rsidP="00764967">
            <w:pPr>
              <w:spacing w:after="0" w:line="240" w:lineRule="auto"/>
              <w:jc w:val="both"/>
              <w:rPr>
                <w:rFonts w:ascii="Times New Roman" w:hAnsi="Times New Roman" w:cs="Arial"/>
                <w:sz w:val="20"/>
                <w:szCs w:val="24"/>
              </w:rPr>
            </w:pPr>
          </w:p>
        </w:tc>
      </w:tr>
    </w:tbl>
    <w:p w14:paraId="296FEF7D" w14:textId="77777777" w:rsidR="00684E10" w:rsidRPr="00BD142F" w:rsidRDefault="00684E10" w:rsidP="00684E10">
      <w:pPr>
        <w:spacing w:after="0" w:line="240" w:lineRule="auto"/>
        <w:jc w:val="both"/>
        <w:rPr>
          <w:rFonts w:ascii="Times New Roman" w:hAnsi="Times New Roman" w:cs="Arial"/>
          <w:sz w:val="20"/>
          <w:szCs w:val="20"/>
        </w:rPr>
      </w:pPr>
    </w:p>
    <w:p w14:paraId="61532876" w14:textId="77777777" w:rsidR="0004130B" w:rsidRDefault="0004130B" w:rsidP="2663D8A3">
      <w:pPr>
        <w:spacing w:after="0" w:line="240" w:lineRule="auto"/>
        <w:jc w:val="center"/>
        <w:rPr>
          <w:rFonts w:ascii="Times New Roman" w:hAnsi="Times New Roman" w:cs="Arial"/>
          <w:b/>
          <w:bCs/>
          <w:sz w:val="20"/>
          <w:szCs w:val="20"/>
        </w:rPr>
      </w:pPr>
    </w:p>
    <w:p w14:paraId="1A972113" w14:textId="77777777" w:rsidR="0025548B" w:rsidRDefault="0025548B">
      <w:pPr>
        <w:spacing w:after="0" w:line="240" w:lineRule="auto"/>
        <w:rPr>
          <w:rFonts w:ascii="Times New Roman" w:hAnsi="Times New Roman" w:cs="Arial"/>
          <w:b/>
          <w:bCs/>
          <w:sz w:val="20"/>
          <w:szCs w:val="20"/>
        </w:rPr>
      </w:pPr>
      <w:r>
        <w:rPr>
          <w:rFonts w:ascii="Times New Roman" w:hAnsi="Times New Roman" w:cs="Arial"/>
          <w:b/>
          <w:bCs/>
          <w:sz w:val="20"/>
          <w:szCs w:val="20"/>
        </w:rPr>
        <w:br w:type="page"/>
      </w:r>
    </w:p>
    <w:p w14:paraId="20B0266F" w14:textId="21E99F75" w:rsidR="00945D19" w:rsidRPr="00BD142F" w:rsidRDefault="6B9C9699" w:rsidP="2663D8A3">
      <w:pPr>
        <w:spacing w:after="0" w:line="240" w:lineRule="auto"/>
        <w:jc w:val="center"/>
        <w:rPr>
          <w:rFonts w:ascii="Times New Roman" w:hAnsi="Times New Roman" w:cs="Arial"/>
          <w:b/>
          <w:bCs/>
          <w:sz w:val="20"/>
          <w:szCs w:val="20"/>
        </w:rPr>
      </w:pPr>
      <w:r w:rsidRPr="00BD142F">
        <w:rPr>
          <w:rFonts w:ascii="Times New Roman" w:hAnsi="Times New Roman" w:cs="Arial"/>
          <w:b/>
          <w:bCs/>
          <w:sz w:val="20"/>
          <w:szCs w:val="20"/>
        </w:rPr>
        <w:lastRenderedPageBreak/>
        <w:t xml:space="preserve">ZAŁĄCZNIK </w:t>
      </w:r>
      <w:r w:rsidR="00BD142F" w:rsidRPr="00BD142F">
        <w:rPr>
          <w:rFonts w:ascii="Times New Roman" w:hAnsi="Times New Roman" w:cs="Arial"/>
          <w:b/>
          <w:bCs/>
          <w:sz w:val="20"/>
          <w:szCs w:val="20"/>
        </w:rPr>
        <w:t>7.</w:t>
      </w:r>
      <w:r w:rsidRPr="00BD142F">
        <w:rPr>
          <w:rFonts w:ascii="Times New Roman" w:hAnsi="Times New Roman" w:cs="Arial"/>
          <w:b/>
          <w:bCs/>
          <w:sz w:val="20"/>
          <w:szCs w:val="20"/>
        </w:rPr>
        <w:t>4</w:t>
      </w:r>
    </w:p>
    <w:p w14:paraId="769D0D3C" w14:textId="77777777" w:rsidR="2663D8A3" w:rsidRPr="00BD142F" w:rsidRDefault="2663D8A3" w:rsidP="2663D8A3">
      <w:pPr>
        <w:spacing w:after="0" w:line="240" w:lineRule="auto"/>
        <w:rPr>
          <w:rFonts w:ascii="Times New Roman" w:eastAsia="Times New Roman" w:hAnsi="Times New Roman"/>
          <w:b/>
          <w:bCs/>
          <w:sz w:val="20"/>
          <w:szCs w:val="20"/>
          <w:lang w:eastAsia="pl-PL"/>
        </w:rPr>
      </w:pPr>
    </w:p>
    <w:p w14:paraId="682C210D" w14:textId="6C0A7D0A" w:rsidR="00BD142F" w:rsidRPr="003A7C49" w:rsidRDefault="47102374" w:rsidP="00BD142F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lang w:eastAsia="pl-PL"/>
        </w:rPr>
      </w:pPr>
      <w:r w:rsidRPr="003A7C49">
        <w:rPr>
          <w:rFonts w:ascii="Times New Roman" w:eastAsia="Times New Roman" w:hAnsi="Times New Roman"/>
          <w:b/>
          <w:bCs/>
          <w:lang w:eastAsia="pl-PL"/>
        </w:rPr>
        <w:t xml:space="preserve">Spis nowego wyposażenia sprzętu/urządzeń zakupionych w roku kalendarzowym </w:t>
      </w:r>
      <w:r w:rsidR="00BD142F" w:rsidRPr="003A7C49">
        <w:rPr>
          <w:rFonts w:ascii="Times New Roman" w:eastAsia="Times New Roman" w:hAnsi="Times New Roman"/>
          <w:b/>
          <w:bCs/>
          <w:lang w:eastAsia="pl-PL"/>
        </w:rPr>
        <w:t>……...</w:t>
      </w:r>
      <w:r w:rsidR="0004130B">
        <w:rPr>
          <w:rFonts w:ascii="Times New Roman" w:eastAsia="Times New Roman" w:hAnsi="Times New Roman"/>
          <w:b/>
          <w:bCs/>
          <w:lang w:eastAsia="pl-PL"/>
        </w:rPr>
        <w:t>......</w:t>
      </w:r>
    </w:p>
    <w:p w14:paraId="7DF50EF8" w14:textId="77777777" w:rsidR="47102374" w:rsidRPr="003A7C49" w:rsidRDefault="47102374" w:rsidP="00BD142F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lang w:eastAsia="pl-PL"/>
        </w:rPr>
      </w:pPr>
      <w:r w:rsidRPr="003A7C49">
        <w:rPr>
          <w:rFonts w:ascii="Times New Roman" w:eastAsia="Times New Roman" w:hAnsi="Times New Roman"/>
          <w:b/>
          <w:bCs/>
          <w:lang w:eastAsia="pl-PL"/>
        </w:rPr>
        <w:t>w celu poprawy warunków kształcenia</w:t>
      </w:r>
    </w:p>
    <w:p w14:paraId="54CD245A" w14:textId="77777777" w:rsidR="2663D8A3" w:rsidRPr="00BD142F" w:rsidRDefault="2663D8A3" w:rsidP="2663D8A3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 w:firstRow="1" w:lastRow="0" w:firstColumn="1" w:lastColumn="0" w:noHBand="1" w:noVBand="1"/>
      </w:tblPr>
      <w:tblGrid>
        <w:gridCol w:w="1134"/>
        <w:gridCol w:w="2190"/>
        <w:gridCol w:w="5998"/>
      </w:tblGrid>
      <w:tr w:rsidR="00BD142F" w:rsidRPr="00BD142F" w14:paraId="36272BF6" w14:textId="77777777" w:rsidTr="00764967">
        <w:tc>
          <w:tcPr>
            <w:tcW w:w="1134" w:type="dxa"/>
            <w:shd w:val="clear" w:color="auto" w:fill="auto"/>
            <w:vAlign w:val="center"/>
          </w:tcPr>
          <w:p w14:paraId="3FFBE80F" w14:textId="77777777" w:rsidR="47102374" w:rsidRPr="00764967" w:rsidRDefault="47102374" w:rsidP="0076496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764967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Budynek</w:t>
            </w:r>
          </w:p>
        </w:tc>
        <w:tc>
          <w:tcPr>
            <w:tcW w:w="2190" w:type="dxa"/>
            <w:shd w:val="clear" w:color="auto" w:fill="auto"/>
            <w:vAlign w:val="center"/>
          </w:tcPr>
          <w:p w14:paraId="71384222" w14:textId="77777777" w:rsidR="2663D8A3" w:rsidRPr="00764967" w:rsidRDefault="47102374" w:rsidP="0076496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764967">
              <w:rPr>
                <w:rFonts w:ascii="Times New Roman" w:hAnsi="Times New Roman" w:cs="Arial"/>
                <w:sz w:val="20"/>
                <w:szCs w:val="20"/>
              </w:rPr>
              <w:t xml:space="preserve">Numer sali/laboratorium (zgodne z załącznikiem </w:t>
            </w:r>
            <w:r w:rsidR="00BD142F" w:rsidRPr="00764967">
              <w:rPr>
                <w:rFonts w:ascii="Times New Roman" w:hAnsi="Times New Roman" w:cs="Arial"/>
                <w:sz w:val="20"/>
                <w:szCs w:val="20"/>
              </w:rPr>
              <w:t>7.</w:t>
            </w:r>
            <w:r w:rsidRPr="00764967">
              <w:rPr>
                <w:rFonts w:ascii="Times New Roman" w:hAnsi="Times New Roman" w:cs="Arial"/>
                <w:sz w:val="20"/>
                <w:szCs w:val="20"/>
              </w:rPr>
              <w:t>2)</w:t>
            </w:r>
          </w:p>
        </w:tc>
        <w:tc>
          <w:tcPr>
            <w:tcW w:w="5998" w:type="dxa"/>
            <w:shd w:val="clear" w:color="auto" w:fill="auto"/>
            <w:vAlign w:val="center"/>
          </w:tcPr>
          <w:p w14:paraId="73BE3C56" w14:textId="77777777" w:rsidR="47102374" w:rsidRPr="00764967" w:rsidRDefault="47102374" w:rsidP="0076496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764967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Nazwa urządzenia/sprzętu/wyposażenia</w:t>
            </w:r>
          </w:p>
        </w:tc>
      </w:tr>
      <w:tr w:rsidR="00BD142F" w:rsidRPr="002F4C38" w14:paraId="1231BE67" w14:textId="77777777" w:rsidTr="00764967">
        <w:tc>
          <w:tcPr>
            <w:tcW w:w="1134" w:type="dxa"/>
            <w:shd w:val="clear" w:color="auto" w:fill="auto"/>
          </w:tcPr>
          <w:p w14:paraId="36FEB5B0" w14:textId="77777777" w:rsidR="2663D8A3" w:rsidRPr="00764967" w:rsidRDefault="2663D8A3" w:rsidP="0076496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190" w:type="dxa"/>
            <w:shd w:val="clear" w:color="auto" w:fill="auto"/>
          </w:tcPr>
          <w:p w14:paraId="30D7AA69" w14:textId="77777777" w:rsidR="2663D8A3" w:rsidRPr="00764967" w:rsidRDefault="2663D8A3" w:rsidP="0076496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5998" w:type="dxa"/>
            <w:shd w:val="clear" w:color="auto" w:fill="auto"/>
          </w:tcPr>
          <w:p w14:paraId="7196D064" w14:textId="77777777" w:rsidR="2663D8A3" w:rsidRPr="00764967" w:rsidRDefault="2663D8A3" w:rsidP="0076496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</w:tr>
      <w:tr w:rsidR="00BD142F" w:rsidRPr="002F4C38" w14:paraId="34FF1C98" w14:textId="77777777" w:rsidTr="00764967">
        <w:tc>
          <w:tcPr>
            <w:tcW w:w="1134" w:type="dxa"/>
            <w:shd w:val="clear" w:color="auto" w:fill="auto"/>
          </w:tcPr>
          <w:p w14:paraId="6D072C0D" w14:textId="77777777" w:rsidR="2663D8A3" w:rsidRPr="00764967" w:rsidRDefault="2663D8A3" w:rsidP="0076496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190" w:type="dxa"/>
            <w:shd w:val="clear" w:color="auto" w:fill="auto"/>
          </w:tcPr>
          <w:p w14:paraId="48A21919" w14:textId="77777777" w:rsidR="2663D8A3" w:rsidRPr="00764967" w:rsidRDefault="2663D8A3" w:rsidP="0076496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5998" w:type="dxa"/>
            <w:shd w:val="clear" w:color="auto" w:fill="auto"/>
          </w:tcPr>
          <w:p w14:paraId="6BD18F9B" w14:textId="77777777" w:rsidR="2663D8A3" w:rsidRPr="00764967" w:rsidRDefault="2663D8A3" w:rsidP="0076496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</w:tr>
      <w:tr w:rsidR="00BD142F" w:rsidRPr="002F4C38" w14:paraId="238601FE" w14:textId="77777777" w:rsidTr="00764967">
        <w:tc>
          <w:tcPr>
            <w:tcW w:w="1134" w:type="dxa"/>
            <w:shd w:val="clear" w:color="auto" w:fill="auto"/>
          </w:tcPr>
          <w:p w14:paraId="0F3CABC7" w14:textId="77777777" w:rsidR="2663D8A3" w:rsidRPr="00764967" w:rsidRDefault="2663D8A3" w:rsidP="0076496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190" w:type="dxa"/>
            <w:shd w:val="clear" w:color="auto" w:fill="auto"/>
          </w:tcPr>
          <w:p w14:paraId="5B08B5D1" w14:textId="77777777" w:rsidR="2663D8A3" w:rsidRPr="00764967" w:rsidRDefault="2663D8A3" w:rsidP="0076496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5998" w:type="dxa"/>
            <w:shd w:val="clear" w:color="auto" w:fill="auto"/>
          </w:tcPr>
          <w:p w14:paraId="16DEB4AB" w14:textId="77777777" w:rsidR="2663D8A3" w:rsidRPr="00764967" w:rsidRDefault="2663D8A3" w:rsidP="00764967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</w:tr>
    </w:tbl>
    <w:p w14:paraId="0AD9C6F4" w14:textId="77777777" w:rsidR="2663D8A3" w:rsidRPr="00BD142F" w:rsidRDefault="2663D8A3" w:rsidP="2663D8A3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0A374D04" w14:textId="540D4333" w:rsidR="004B507B" w:rsidRDefault="004B507B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pl-PL"/>
        </w:rPr>
      </w:pPr>
    </w:p>
    <w:sectPr w:rsidR="004B507B" w:rsidSect="00E9534F">
      <w:footerReference w:type="default" r:id="rId11"/>
      <w:headerReference w:type="first" r:id="rId12"/>
      <w:footerReference w:type="first" r:id="rId13"/>
      <w:pgSz w:w="11906" w:h="16838" w:code="9"/>
      <w:pgMar w:top="1417" w:right="1417" w:bottom="1417" w:left="1417" w:header="454" w:footer="0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FACE6" w16cex:dateUtc="2022-11-28T20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2DE21F" w16cid:durableId="272FACE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0B285E" w14:textId="77777777" w:rsidR="00886806" w:rsidRDefault="00886806" w:rsidP="006A2A41">
      <w:pPr>
        <w:spacing w:after="0" w:line="240" w:lineRule="auto"/>
      </w:pPr>
      <w:r>
        <w:separator/>
      </w:r>
    </w:p>
  </w:endnote>
  <w:endnote w:type="continuationSeparator" w:id="0">
    <w:p w14:paraId="1AA71CCF" w14:textId="77777777" w:rsidR="00886806" w:rsidRDefault="00886806" w:rsidP="006A2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35774145" w14:paraId="384BA73E" w14:textId="77777777" w:rsidTr="35774145">
      <w:tc>
        <w:tcPr>
          <w:tcW w:w="3020" w:type="dxa"/>
        </w:tcPr>
        <w:p w14:paraId="34B3F2EB" w14:textId="77777777" w:rsidR="35774145" w:rsidRDefault="35774145" w:rsidP="35774145">
          <w:pPr>
            <w:pStyle w:val="Nagwek"/>
            <w:ind w:left="-115"/>
          </w:pPr>
        </w:p>
      </w:tc>
      <w:tc>
        <w:tcPr>
          <w:tcW w:w="3020" w:type="dxa"/>
        </w:tcPr>
        <w:p w14:paraId="7D34F5C7" w14:textId="77777777" w:rsidR="35774145" w:rsidRDefault="35774145" w:rsidP="35774145">
          <w:pPr>
            <w:pStyle w:val="Nagwek"/>
            <w:jc w:val="center"/>
          </w:pPr>
        </w:p>
      </w:tc>
      <w:tc>
        <w:tcPr>
          <w:tcW w:w="3020" w:type="dxa"/>
        </w:tcPr>
        <w:p w14:paraId="0B4020A7" w14:textId="77777777" w:rsidR="35774145" w:rsidRDefault="35774145" w:rsidP="35774145">
          <w:pPr>
            <w:pStyle w:val="Nagwek"/>
            <w:ind w:right="-115"/>
            <w:jc w:val="right"/>
          </w:pPr>
        </w:p>
      </w:tc>
    </w:tr>
  </w:tbl>
  <w:p w14:paraId="1D7B270A" w14:textId="77777777" w:rsidR="35774145" w:rsidRDefault="35774145" w:rsidP="3577414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126E5D" w14:textId="77777777" w:rsidR="00CA5131" w:rsidRDefault="00CA5131">
    <w:pPr>
      <w:pStyle w:val="Stopka"/>
      <w:spacing w:after="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D69117" w14:textId="77777777" w:rsidR="00886806" w:rsidRDefault="00886806" w:rsidP="006A2A41">
      <w:pPr>
        <w:spacing w:after="0" w:line="240" w:lineRule="auto"/>
      </w:pPr>
      <w:r>
        <w:separator/>
      </w:r>
    </w:p>
  </w:footnote>
  <w:footnote w:type="continuationSeparator" w:id="0">
    <w:p w14:paraId="21113F5B" w14:textId="77777777" w:rsidR="00886806" w:rsidRDefault="00886806" w:rsidP="006A2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E93A62" w14:textId="77777777" w:rsidR="00CA5131" w:rsidRDefault="00CA5131">
    <w:pPr>
      <w:pStyle w:val="Nagwek"/>
      <w:ind w:left="3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07858"/>
    <w:multiLevelType w:val="hybridMultilevel"/>
    <w:tmpl w:val="424A5F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13B0D"/>
    <w:multiLevelType w:val="hybridMultilevel"/>
    <w:tmpl w:val="27CE4C9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E64C90"/>
    <w:multiLevelType w:val="multilevel"/>
    <w:tmpl w:val="199241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" w15:restartNumberingAfterBreak="0">
    <w:nsid w:val="18F94EA9"/>
    <w:multiLevelType w:val="hybridMultilevel"/>
    <w:tmpl w:val="35AEA8D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D3AAE"/>
    <w:multiLevelType w:val="hybridMultilevel"/>
    <w:tmpl w:val="C2583FA8"/>
    <w:lvl w:ilvl="0" w:tplc="2204447A"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DF2678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481C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76FB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762D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3882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74A8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2D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8AAB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931A9"/>
    <w:multiLevelType w:val="hybridMultilevel"/>
    <w:tmpl w:val="A9583EFA"/>
    <w:lvl w:ilvl="0" w:tplc="529CA2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809BC"/>
    <w:multiLevelType w:val="hybridMultilevel"/>
    <w:tmpl w:val="320C594A"/>
    <w:lvl w:ilvl="0" w:tplc="0415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956A40"/>
    <w:multiLevelType w:val="hybridMultilevel"/>
    <w:tmpl w:val="2204447A"/>
    <w:lvl w:ilvl="0" w:tplc="086EC608">
      <w:numFmt w:val="bullet"/>
      <w:lvlText w:val="-"/>
      <w:lvlJc w:val="left"/>
      <w:pPr>
        <w:tabs>
          <w:tab w:val="num" w:pos="473"/>
        </w:tabs>
        <w:ind w:left="454" w:hanging="341"/>
      </w:pPr>
      <w:rPr>
        <w:rFonts w:ascii="Times New Roman" w:hAnsi="Times New Roman" w:hint="default"/>
      </w:rPr>
    </w:lvl>
    <w:lvl w:ilvl="1" w:tplc="A314DF6E">
      <w:numFmt w:val="decimal"/>
      <w:lvlText w:val=""/>
      <w:lvlJc w:val="left"/>
    </w:lvl>
    <w:lvl w:ilvl="2" w:tplc="0BFC1B0E">
      <w:numFmt w:val="decimal"/>
      <w:lvlText w:val=""/>
      <w:lvlJc w:val="left"/>
    </w:lvl>
    <w:lvl w:ilvl="3" w:tplc="346ED5AA">
      <w:numFmt w:val="decimal"/>
      <w:lvlText w:val=""/>
      <w:lvlJc w:val="left"/>
    </w:lvl>
    <w:lvl w:ilvl="4" w:tplc="55C834EE">
      <w:numFmt w:val="decimal"/>
      <w:lvlText w:val=""/>
      <w:lvlJc w:val="left"/>
    </w:lvl>
    <w:lvl w:ilvl="5" w:tplc="E4DA09BE">
      <w:numFmt w:val="decimal"/>
      <w:lvlText w:val=""/>
      <w:lvlJc w:val="left"/>
    </w:lvl>
    <w:lvl w:ilvl="6" w:tplc="0B1C6C14">
      <w:numFmt w:val="decimal"/>
      <w:lvlText w:val=""/>
      <w:lvlJc w:val="left"/>
    </w:lvl>
    <w:lvl w:ilvl="7" w:tplc="DAF69BCC">
      <w:numFmt w:val="decimal"/>
      <w:lvlText w:val=""/>
      <w:lvlJc w:val="left"/>
    </w:lvl>
    <w:lvl w:ilvl="8" w:tplc="46A20B70">
      <w:numFmt w:val="decimal"/>
      <w:lvlText w:val=""/>
      <w:lvlJc w:val="left"/>
    </w:lvl>
  </w:abstractNum>
  <w:abstractNum w:abstractNumId="8" w15:restartNumberingAfterBreak="0">
    <w:nsid w:val="353A4257"/>
    <w:multiLevelType w:val="hybridMultilevel"/>
    <w:tmpl w:val="8A58D836"/>
    <w:lvl w:ilvl="0" w:tplc="2204447A"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46CA1D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12D9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CCF4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2458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BE09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D45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C2DC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268E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625949"/>
    <w:multiLevelType w:val="hybridMultilevel"/>
    <w:tmpl w:val="201EA32C"/>
    <w:lvl w:ilvl="0" w:tplc="42C86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CA1D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12D9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CCF4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2458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BE09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D45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C2DC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268E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BE53AB"/>
    <w:multiLevelType w:val="hybridMultilevel"/>
    <w:tmpl w:val="02A239F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4434F49"/>
    <w:multiLevelType w:val="hybridMultilevel"/>
    <w:tmpl w:val="F1D03A0C"/>
    <w:lvl w:ilvl="0" w:tplc="2204447A"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5C2042"/>
    <w:multiLevelType w:val="multilevel"/>
    <w:tmpl w:val="2CECB168"/>
    <w:lvl w:ilvl="0">
      <w:start w:val="4"/>
      <w:numFmt w:val="decimal"/>
      <w:lvlText w:val="%1."/>
      <w:lvlJc w:val="left"/>
      <w:pPr>
        <w:ind w:left="540" w:hanging="540"/>
      </w:pPr>
      <w:rPr>
        <w:rFonts w:ascii="Times New Roman" w:eastAsia="Times New Roman" w:hAnsi="Times New Roman"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ascii="Times New Roman" w:eastAsia="Times New Roman" w:hAnsi="Times New Roman"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ascii="Times New Roman" w:eastAsia="Times New Roman" w:hAnsi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eastAsia="Times New Roman" w:hAnsi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eastAsia="Times New Roman" w:hAnsi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Times New Roman" w:eastAsia="Times New Roman" w:hAnsi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eastAsia="Times New Roman" w:hAnsi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Times New Roman" w:eastAsia="Times New Roman" w:hAnsi="Times New Roman" w:hint="default"/>
      </w:rPr>
    </w:lvl>
  </w:abstractNum>
  <w:abstractNum w:abstractNumId="13" w15:restartNumberingAfterBreak="0">
    <w:nsid w:val="5D166582"/>
    <w:multiLevelType w:val="multilevel"/>
    <w:tmpl w:val="943A1D30"/>
    <w:lvl w:ilvl="0">
      <w:start w:val="7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ascii="Times New Roman" w:eastAsia="Times New Roman" w:hAnsi="Times New Roman"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ascii="Times New Roman" w:eastAsia="Times New Roman" w:hAnsi="Times New Roman"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ascii="Times New Roman" w:eastAsia="Times New Roman" w:hAnsi="Times New Roman"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ascii="Times New Roman" w:eastAsia="Times New Roman" w:hAnsi="Times New Roman"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ascii="Times New Roman" w:eastAsia="Times New Roman" w:hAnsi="Times New Roman"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ascii="Times New Roman" w:eastAsia="Times New Roman" w:hAnsi="Times New Roman"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ascii="Times New Roman" w:eastAsia="Times New Roman" w:hAnsi="Times New Roman" w:hint="default"/>
      </w:rPr>
    </w:lvl>
  </w:abstractNum>
  <w:abstractNum w:abstractNumId="14" w15:restartNumberingAfterBreak="0">
    <w:nsid w:val="618E5DF9"/>
    <w:multiLevelType w:val="hybridMultilevel"/>
    <w:tmpl w:val="B44A0FD2"/>
    <w:lvl w:ilvl="0" w:tplc="65A265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2678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481C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76FB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762D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3882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74A8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2D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8AAB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20ABD"/>
    <w:multiLevelType w:val="hybridMultilevel"/>
    <w:tmpl w:val="B4B6398E"/>
    <w:lvl w:ilvl="0" w:tplc="C082D7AE">
      <w:start w:val="1"/>
      <w:numFmt w:val="decimal"/>
      <w:lvlText w:val="7. 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307613"/>
    <w:multiLevelType w:val="hybridMultilevel"/>
    <w:tmpl w:val="344C9122"/>
    <w:lvl w:ilvl="0" w:tplc="B1A6C918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2"/>
  </w:num>
  <w:num w:numId="5">
    <w:abstractNumId w:val="5"/>
  </w:num>
  <w:num w:numId="6">
    <w:abstractNumId w:val="15"/>
  </w:num>
  <w:num w:numId="7">
    <w:abstractNumId w:val="11"/>
  </w:num>
  <w:num w:numId="8">
    <w:abstractNumId w:val="0"/>
  </w:num>
  <w:num w:numId="9">
    <w:abstractNumId w:val="1"/>
  </w:num>
  <w:num w:numId="10">
    <w:abstractNumId w:val="6"/>
  </w:num>
  <w:num w:numId="11">
    <w:abstractNumId w:val="16"/>
  </w:num>
  <w:num w:numId="12">
    <w:abstractNumId w:val="10"/>
  </w:num>
  <w:num w:numId="13">
    <w:abstractNumId w:val="4"/>
  </w:num>
  <w:num w:numId="14">
    <w:abstractNumId w:val="8"/>
  </w:num>
  <w:num w:numId="15">
    <w:abstractNumId w:val="12"/>
  </w:num>
  <w:num w:numId="16">
    <w:abstractNumId w:val="3"/>
  </w:num>
  <w:num w:numId="17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TIyNTE1sjQyMjdX0lEKTi0uzszPAykwrAUAT0LeLywAAAA="/>
  </w:docVars>
  <w:rsids>
    <w:rsidRoot w:val="006A2A41"/>
    <w:rsid w:val="00000986"/>
    <w:rsid w:val="00016455"/>
    <w:rsid w:val="00022113"/>
    <w:rsid w:val="00032C6B"/>
    <w:rsid w:val="0004130B"/>
    <w:rsid w:val="000577A7"/>
    <w:rsid w:val="00086928"/>
    <w:rsid w:val="000A1798"/>
    <w:rsid w:val="000C415D"/>
    <w:rsid w:val="000D33A4"/>
    <w:rsid w:val="000E61CD"/>
    <w:rsid w:val="000F15F4"/>
    <w:rsid w:val="00106BCF"/>
    <w:rsid w:val="00107987"/>
    <w:rsid w:val="00110BD2"/>
    <w:rsid w:val="00145D5A"/>
    <w:rsid w:val="0016176C"/>
    <w:rsid w:val="00165B83"/>
    <w:rsid w:val="00171799"/>
    <w:rsid w:val="001870EC"/>
    <w:rsid w:val="001914EB"/>
    <w:rsid w:val="001B72CC"/>
    <w:rsid w:val="001D6CD6"/>
    <w:rsid w:val="001F5481"/>
    <w:rsid w:val="00210A13"/>
    <w:rsid w:val="002223B8"/>
    <w:rsid w:val="0022799A"/>
    <w:rsid w:val="00233189"/>
    <w:rsid w:val="002361C0"/>
    <w:rsid w:val="0025548B"/>
    <w:rsid w:val="002634FC"/>
    <w:rsid w:val="00267298"/>
    <w:rsid w:val="002718A9"/>
    <w:rsid w:val="002744D4"/>
    <w:rsid w:val="002873E6"/>
    <w:rsid w:val="002C0730"/>
    <w:rsid w:val="002C4EE7"/>
    <w:rsid w:val="002F0775"/>
    <w:rsid w:val="002F4C38"/>
    <w:rsid w:val="003026E2"/>
    <w:rsid w:val="00311230"/>
    <w:rsid w:val="003160F6"/>
    <w:rsid w:val="0031690F"/>
    <w:rsid w:val="003302ED"/>
    <w:rsid w:val="003449F8"/>
    <w:rsid w:val="00353189"/>
    <w:rsid w:val="003559E1"/>
    <w:rsid w:val="00371E76"/>
    <w:rsid w:val="00385201"/>
    <w:rsid w:val="003877B3"/>
    <w:rsid w:val="003A7C49"/>
    <w:rsid w:val="003B34BE"/>
    <w:rsid w:val="003D4CA7"/>
    <w:rsid w:val="00406F2A"/>
    <w:rsid w:val="0043529F"/>
    <w:rsid w:val="0043679C"/>
    <w:rsid w:val="004568EC"/>
    <w:rsid w:val="00486440"/>
    <w:rsid w:val="00493216"/>
    <w:rsid w:val="004A6D6C"/>
    <w:rsid w:val="004B507B"/>
    <w:rsid w:val="004C6C0E"/>
    <w:rsid w:val="005176CD"/>
    <w:rsid w:val="005228F9"/>
    <w:rsid w:val="005324FD"/>
    <w:rsid w:val="005328EB"/>
    <w:rsid w:val="00537D7E"/>
    <w:rsid w:val="005704F6"/>
    <w:rsid w:val="0059655F"/>
    <w:rsid w:val="005B738E"/>
    <w:rsid w:val="005D019D"/>
    <w:rsid w:val="005E6583"/>
    <w:rsid w:val="005F11B5"/>
    <w:rsid w:val="00603D02"/>
    <w:rsid w:val="0060470F"/>
    <w:rsid w:val="006078CB"/>
    <w:rsid w:val="006104C9"/>
    <w:rsid w:val="006211BA"/>
    <w:rsid w:val="006239B7"/>
    <w:rsid w:val="00624AD3"/>
    <w:rsid w:val="006379EB"/>
    <w:rsid w:val="00646FA9"/>
    <w:rsid w:val="00652AD8"/>
    <w:rsid w:val="006537A2"/>
    <w:rsid w:val="00683315"/>
    <w:rsid w:val="00684E10"/>
    <w:rsid w:val="006878F6"/>
    <w:rsid w:val="006A2A41"/>
    <w:rsid w:val="006A5FAD"/>
    <w:rsid w:val="006E131E"/>
    <w:rsid w:val="006E3A66"/>
    <w:rsid w:val="00705D54"/>
    <w:rsid w:val="00712630"/>
    <w:rsid w:val="00715F23"/>
    <w:rsid w:val="0073641B"/>
    <w:rsid w:val="0074720C"/>
    <w:rsid w:val="00764967"/>
    <w:rsid w:val="00764D9F"/>
    <w:rsid w:val="007732E5"/>
    <w:rsid w:val="007732EB"/>
    <w:rsid w:val="00785F7D"/>
    <w:rsid w:val="007A115F"/>
    <w:rsid w:val="007A5F4B"/>
    <w:rsid w:val="007A628B"/>
    <w:rsid w:val="007C0B7B"/>
    <w:rsid w:val="007C18C8"/>
    <w:rsid w:val="007C24EC"/>
    <w:rsid w:val="007C3F1E"/>
    <w:rsid w:val="007E1418"/>
    <w:rsid w:val="007F0A55"/>
    <w:rsid w:val="007F761C"/>
    <w:rsid w:val="00815521"/>
    <w:rsid w:val="008214A1"/>
    <w:rsid w:val="0083579E"/>
    <w:rsid w:val="00837F30"/>
    <w:rsid w:val="008765A4"/>
    <w:rsid w:val="00877446"/>
    <w:rsid w:val="0088227C"/>
    <w:rsid w:val="00886806"/>
    <w:rsid w:val="008919DC"/>
    <w:rsid w:val="008A0FEE"/>
    <w:rsid w:val="008C6381"/>
    <w:rsid w:val="008D0425"/>
    <w:rsid w:val="008D08E1"/>
    <w:rsid w:val="008D36E7"/>
    <w:rsid w:val="008F39FE"/>
    <w:rsid w:val="00933C10"/>
    <w:rsid w:val="00945D19"/>
    <w:rsid w:val="00946ED0"/>
    <w:rsid w:val="00947D6F"/>
    <w:rsid w:val="009633F2"/>
    <w:rsid w:val="00983D14"/>
    <w:rsid w:val="009B6633"/>
    <w:rsid w:val="009C0EA3"/>
    <w:rsid w:val="009C4F91"/>
    <w:rsid w:val="00A10A1B"/>
    <w:rsid w:val="00A11331"/>
    <w:rsid w:val="00A144FC"/>
    <w:rsid w:val="00A228CF"/>
    <w:rsid w:val="00A5564B"/>
    <w:rsid w:val="00A55AF1"/>
    <w:rsid w:val="00A65CF1"/>
    <w:rsid w:val="00A71CD2"/>
    <w:rsid w:val="00A72CAA"/>
    <w:rsid w:val="00A73031"/>
    <w:rsid w:val="00A925CB"/>
    <w:rsid w:val="00AA71D5"/>
    <w:rsid w:val="00AC559D"/>
    <w:rsid w:val="00AD292E"/>
    <w:rsid w:val="00AE3D80"/>
    <w:rsid w:val="00AE56C9"/>
    <w:rsid w:val="00AF3D23"/>
    <w:rsid w:val="00B01EA6"/>
    <w:rsid w:val="00B12964"/>
    <w:rsid w:val="00B324C3"/>
    <w:rsid w:val="00B41E1E"/>
    <w:rsid w:val="00B472C1"/>
    <w:rsid w:val="00B6011C"/>
    <w:rsid w:val="00B626CF"/>
    <w:rsid w:val="00B63CBA"/>
    <w:rsid w:val="00B676B3"/>
    <w:rsid w:val="00B767BC"/>
    <w:rsid w:val="00B92202"/>
    <w:rsid w:val="00BB7C4B"/>
    <w:rsid w:val="00BC5DFC"/>
    <w:rsid w:val="00BD142F"/>
    <w:rsid w:val="00BF70D2"/>
    <w:rsid w:val="00C11CBA"/>
    <w:rsid w:val="00C16038"/>
    <w:rsid w:val="00C35235"/>
    <w:rsid w:val="00C36055"/>
    <w:rsid w:val="00C407AF"/>
    <w:rsid w:val="00C452FF"/>
    <w:rsid w:val="00C94481"/>
    <w:rsid w:val="00CA5131"/>
    <w:rsid w:val="00D26981"/>
    <w:rsid w:val="00D36E79"/>
    <w:rsid w:val="00D44579"/>
    <w:rsid w:val="00D478AF"/>
    <w:rsid w:val="00D534F6"/>
    <w:rsid w:val="00D55A6E"/>
    <w:rsid w:val="00D60058"/>
    <w:rsid w:val="00D60908"/>
    <w:rsid w:val="00D654A0"/>
    <w:rsid w:val="00D71563"/>
    <w:rsid w:val="00DA3644"/>
    <w:rsid w:val="00DA7602"/>
    <w:rsid w:val="00DB116D"/>
    <w:rsid w:val="00DC23B4"/>
    <w:rsid w:val="00DC3905"/>
    <w:rsid w:val="00DE4B0F"/>
    <w:rsid w:val="00DF35D7"/>
    <w:rsid w:val="00E1147C"/>
    <w:rsid w:val="00E317EE"/>
    <w:rsid w:val="00E41C63"/>
    <w:rsid w:val="00E64780"/>
    <w:rsid w:val="00E83C01"/>
    <w:rsid w:val="00E83F4E"/>
    <w:rsid w:val="00E9534F"/>
    <w:rsid w:val="00EA3735"/>
    <w:rsid w:val="00EB11C8"/>
    <w:rsid w:val="00EB1906"/>
    <w:rsid w:val="00F219E6"/>
    <w:rsid w:val="00F340F2"/>
    <w:rsid w:val="00F440EF"/>
    <w:rsid w:val="00F45AF4"/>
    <w:rsid w:val="00F47136"/>
    <w:rsid w:val="00F50976"/>
    <w:rsid w:val="00F65A73"/>
    <w:rsid w:val="00F916EA"/>
    <w:rsid w:val="00F92C58"/>
    <w:rsid w:val="00FB1533"/>
    <w:rsid w:val="00FC6EB2"/>
    <w:rsid w:val="00FF6420"/>
    <w:rsid w:val="010415AF"/>
    <w:rsid w:val="016F0C75"/>
    <w:rsid w:val="01C9084D"/>
    <w:rsid w:val="0203A519"/>
    <w:rsid w:val="021D7465"/>
    <w:rsid w:val="022D808D"/>
    <w:rsid w:val="026C6487"/>
    <w:rsid w:val="02D36CFB"/>
    <w:rsid w:val="039994EE"/>
    <w:rsid w:val="03AB6334"/>
    <w:rsid w:val="041050CF"/>
    <w:rsid w:val="04A043EB"/>
    <w:rsid w:val="04A9A268"/>
    <w:rsid w:val="04C61C98"/>
    <w:rsid w:val="053F9EB8"/>
    <w:rsid w:val="0547983C"/>
    <w:rsid w:val="054CEAE2"/>
    <w:rsid w:val="05BD75FA"/>
    <w:rsid w:val="05C3D5B2"/>
    <w:rsid w:val="05F03D9B"/>
    <w:rsid w:val="06393AC8"/>
    <w:rsid w:val="0683D533"/>
    <w:rsid w:val="077E81F6"/>
    <w:rsid w:val="07A3EE53"/>
    <w:rsid w:val="086820D4"/>
    <w:rsid w:val="08873FBD"/>
    <w:rsid w:val="08F17598"/>
    <w:rsid w:val="093FBEB4"/>
    <w:rsid w:val="09E379B2"/>
    <w:rsid w:val="0A026296"/>
    <w:rsid w:val="0A6C9EDE"/>
    <w:rsid w:val="0ADD28CB"/>
    <w:rsid w:val="0BA5A602"/>
    <w:rsid w:val="0BB383CA"/>
    <w:rsid w:val="0BFA3D18"/>
    <w:rsid w:val="0C3D9B1A"/>
    <w:rsid w:val="0C5ABEDD"/>
    <w:rsid w:val="0C6CF058"/>
    <w:rsid w:val="0D62ECF6"/>
    <w:rsid w:val="0DF332FA"/>
    <w:rsid w:val="0E5DAAD9"/>
    <w:rsid w:val="0E8EE718"/>
    <w:rsid w:val="0EBED186"/>
    <w:rsid w:val="0F95D7DB"/>
    <w:rsid w:val="0FE1D8CE"/>
    <w:rsid w:val="0FF97B3A"/>
    <w:rsid w:val="10DEAD81"/>
    <w:rsid w:val="110EEA8D"/>
    <w:rsid w:val="1136EFE1"/>
    <w:rsid w:val="123E87F9"/>
    <w:rsid w:val="133299F1"/>
    <w:rsid w:val="1369B008"/>
    <w:rsid w:val="136A5C27"/>
    <w:rsid w:val="13D84F1A"/>
    <w:rsid w:val="1460FAE7"/>
    <w:rsid w:val="14660897"/>
    <w:rsid w:val="156544E5"/>
    <w:rsid w:val="1572C89E"/>
    <w:rsid w:val="15AF7294"/>
    <w:rsid w:val="16370499"/>
    <w:rsid w:val="167140C1"/>
    <w:rsid w:val="167FD143"/>
    <w:rsid w:val="16EE49E6"/>
    <w:rsid w:val="17284791"/>
    <w:rsid w:val="1811E64D"/>
    <w:rsid w:val="1841B1F8"/>
    <w:rsid w:val="184BE023"/>
    <w:rsid w:val="1853BB44"/>
    <w:rsid w:val="18836FAB"/>
    <w:rsid w:val="19180CFD"/>
    <w:rsid w:val="192D2A1E"/>
    <w:rsid w:val="19A8E183"/>
    <w:rsid w:val="1B19953F"/>
    <w:rsid w:val="1B1ACF4D"/>
    <w:rsid w:val="1BEE4FDB"/>
    <w:rsid w:val="1C458252"/>
    <w:rsid w:val="1C4E489D"/>
    <w:rsid w:val="1CA4F512"/>
    <w:rsid w:val="1CD2C59D"/>
    <w:rsid w:val="1D0A26C3"/>
    <w:rsid w:val="1E2C1F25"/>
    <w:rsid w:val="204BEAB2"/>
    <w:rsid w:val="2093011D"/>
    <w:rsid w:val="2095549C"/>
    <w:rsid w:val="20DF05A7"/>
    <w:rsid w:val="2150A777"/>
    <w:rsid w:val="2168DD9D"/>
    <w:rsid w:val="2432A9AD"/>
    <w:rsid w:val="24FAFAF3"/>
    <w:rsid w:val="2541278E"/>
    <w:rsid w:val="2575C8D9"/>
    <w:rsid w:val="265B65AF"/>
    <w:rsid w:val="265C6042"/>
    <w:rsid w:val="2663D8A3"/>
    <w:rsid w:val="27150CC4"/>
    <w:rsid w:val="27960F5D"/>
    <w:rsid w:val="28877439"/>
    <w:rsid w:val="28D58C60"/>
    <w:rsid w:val="2A19A8F8"/>
    <w:rsid w:val="2A741A3E"/>
    <w:rsid w:val="2A9C6F41"/>
    <w:rsid w:val="2ABC1809"/>
    <w:rsid w:val="2AC7E38C"/>
    <w:rsid w:val="2B42C3A3"/>
    <w:rsid w:val="2B9C1447"/>
    <w:rsid w:val="2CDE20BD"/>
    <w:rsid w:val="2CEBD423"/>
    <w:rsid w:val="2D162760"/>
    <w:rsid w:val="2D95B372"/>
    <w:rsid w:val="2DCEC382"/>
    <w:rsid w:val="2E05B604"/>
    <w:rsid w:val="2E4DD064"/>
    <w:rsid w:val="2F03C94A"/>
    <w:rsid w:val="2FAD225B"/>
    <w:rsid w:val="2FF3F786"/>
    <w:rsid w:val="300E0B64"/>
    <w:rsid w:val="30E22D5B"/>
    <w:rsid w:val="30FC49F4"/>
    <w:rsid w:val="317736AB"/>
    <w:rsid w:val="31EC6F98"/>
    <w:rsid w:val="31F9C995"/>
    <w:rsid w:val="325FEA7D"/>
    <w:rsid w:val="3264CB39"/>
    <w:rsid w:val="32796B97"/>
    <w:rsid w:val="3293FB81"/>
    <w:rsid w:val="331B2C1A"/>
    <w:rsid w:val="3342B874"/>
    <w:rsid w:val="3381FB39"/>
    <w:rsid w:val="33939598"/>
    <w:rsid w:val="34B6C16E"/>
    <w:rsid w:val="35252893"/>
    <w:rsid w:val="35774145"/>
    <w:rsid w:val="357CA74C"/>
    <w:rsid w:val="35D08EFA"/>
    <w:rsid w:val="363C11CC"/>
    <w:rsid w:val="3665E34E"/>
    <w:rsid w:val="37C0E413"/>
    <w:rsid w:val="37CD3DF3"/>
    <w:rsid w:val="37EC90AC"/>
    <w:rsid w:val="383BB461"/>
    <w:rsid w:val="38683EB3"/>
    <w:rsid w:val="386CCBBD"/>
    <w:rsid w:val="388FDF1C"/>
    <w:rsid w:val="38FB5279"/>
    <w:rsid w:val="393655BB"/>
    <w:rsid w:val="39AD2F56"/>
    <w:rsid w:val="3B6827DD"/>
    <w:rsid w:val="3BB3167F"/>
    <w:rsid w:val="3BCF7B52"/>
    <w:rsid w:val="3C843DBC"/>
    <w:rsid w:val="3CA8E603"/>
    <w:rsid w:val="3D29F79C"/>
    <w:rsid w:val="3D5E16E0"/>
    <w:rsid w:val="3DF254AD"/>
    <w:rsid w:val="3EEAB741"/>
    <w:rsid w:val="3F668110"/>
    <w:rsid w:val="3FA0A14C"/>
    <w:rsid w:val="403E5569"/>
    <w:rsid w:val="404BDB1E"/>
    <w:rsid w:val="40ADC5B4"/>
    <w:rsid w:val="40C8323A"/>
    <w:rsid w:val="40F26948"/>
    <w:rsid w:val="423A8D01"/>
    <w:rsid w:val="42DE3A46"/>
    <w:rsid w:val="42F7B2FA"/>
    <w:rsid w:val="43E3F4CF"/>
    <w:rsid w:val="442544AD"/>
    <w:rsid w:val="443601D5"/>
    <w:rsid w:val="4457C9C2"/>
    <w:rsid w:val="446F458F"/>
    <w:rsid w:val="448E2C44"/>
    <w:rsid w:val="45049297"/>
    <w:rsid w:val="4561E64B"/>
    <w:rsid w:val="4583BF82"/>
    <w:rsid w:val="46D5AD1F"/>
    <w:rsid w:val="47102374"/>
    <w:rsid w:val="473EFA51"/>
    <w:rsid w:val="496392BA"/>
    <w:rsid w:val="498997F4"/>
    <w:rsid w:val="498B115D"/>
    <w:rsid w:val="49B644C0"/>
    <w:rsid w:val="49DDDF0E"/>
    <w:rsid w:val="4A8CC1DC"/>
    <w:rsid w:val="4B0275D3"/>
    <w:rsid w:val="4C4EF8ED"/>
    <w:rsid w:val="4C65030E"/>
    <w:rsid w:val="4C7C8EAE"/>
    <w:rsid w:val="4CCD8626"/>
    <w:rsid w:val="4D027F2E"/>
    <w:rsid w:val="4DFADA3A"/>
    <w:rsid w:val="4E695687"/>
    <w:rsid w:val="4F0AAD54"/>
    <w:rsid w:val="4F71DAB7"/>
    <w:rsid w:val="4FBDD033"/>
    <w:rsid w:val="504140C1"/>
    <w:rsid w:val="5068D4DF"/>
    <w:rsid w:val="5163ECA2"/>
    <w:rsid w:val="51D3A8A1"/>
    <w:rsid w:val="5238C5BC"/>
    <w:rsid w:val="52406953"/>
    <w:rsid w:val="52E489AA"/>
    <w:rsid w:val="530D5D8F"/>
    <w:rsid w:val="533B59DC"/>
    <w:rsid w:val="5362BE4F"/>
    <w:rsid w:val="538E242A"/>
    <w:rsid w:val="544DD23E"/>
    <w:rsid w:val="547D4C77"/>
    <w:rsid w:val="54C1C234"/>
    <w:rsid w:val="54EEA4DE"/>
    <w:rsid w:val="54F5DBA9"/>
    <w:rsid w:val="5526EC57"/>
    <w:rsid w:val="55343668"/>
    <w:rsid w:val="55603FB0"/>
    <w:rsid w:val="560E46F3"/>
    <w:rsid w:val="5612182D"/>
    <w:rsid w:val="56179296"/>
    <w:rsid w:val="56FAB219"/>
    <w:rsid w:val="57014799"/>
    <w:rsid w:val="5713DA76"/>
    <w:rsid w:val="57A63AAE"/>
    <w:rsid w:val="5943C13B"/>
    <w:rsid w:val="5949BB76"/>
    <w:rsid w:val="5975DFEF"/>
    <w:rsid w:val="59A768DE"/>
    <w:rsid w:val="59BFB47E"/>
    <w:rsid w:val="5B2429FA"/>
    <w:rsid w:val="5B67FDFC"/>
    <w:rsid w:val="5B9DAF6E"/>
    <w:rsid w:val="5BB5FE71"/>
    <w:rsid w:val="5C8A3562"/>
    <w:rsid w:val="5CA72800"/>
    <w:rsid w:val="5D0F46AC"/>
    <w:rsid w:val="5D175AED"/>
    <w:rsid w:val="5D575BB8"/>
    <w:rsid w:val="5E357F3E"/>
    <w:rsid w:val="5EC37713"/>
    <w:rsid w:val="5ECB177A"/>
    <w:rsid w:val="5F5951B2"/>
    <w:rsid w:val="602A5A1E"/>
    <w:rsid w:val="60856D0D"/>
    <w:rsid w:val="60B58C72"/>
    <w:rsid w:val="60BEE922"/>
    <w:rsid w:val="61963A4A"/>
    <w:rsid w:val="621A3B96"/>
    <w:rsid w:val="622936BE"/>
    <w:rsid w:val="6235BFA1"/>
    <w:rsid w:val="626275B7"/>
    <w:rsid w:val="6274021A"/>
    <w:rsid w:val="62D53038"/>
    <w:rsid w:val="62ECA87B"/>
    <w:rsid w:val="6325847C"/>
    <w:rsid w:val="63AE4430"/>
    <w:rsid w:val="63D4789D"/>
    <w:rsid w:val="63D93521"/>
    <w:rsid w:val="64AE410C"/>
    <w:rsid w:val="64CBD3D2"/>
    <w:rsid w:val="65077B3E"/>
    <w:rsid w:val="65377BD7"/>
    <w:rsid w:val="656FEED6"/>
    <w:rsid w:val="657D4CA4"/>
    <w:rsid w:val="669D0095"/>
    <w:rsid w:val="669D2B26"/>
    <w:rsid w:val="66C04B24"/>
    <w:rsid w:val="673AAA78"/>
    <w:rsid w:val="67675C73"/>
    <w:rsid w:val="67D85BC6"/>
    <w:rsid w:val="67F3C4BE"/>
    <w:rsid w:val="685C1B85"/>
    <w:rsid w:val="68F7C610"/>
    <w:rsid w:val="68F8AD29"/>
    <w:rsid w:val="69B0336B"/>
    <w:rsid w:val="6A08FF7F"/>
    <w:rsid w:val="6AB61339"/>
    <w:rsid w:val="6B201246"/>
    <w:rsid w:val="6B47D63E"/>
    <w:rsid w:val="6B60AEDE"/>
    <w:rsid w:val="6B9C9699"/>
    <w:rsid w:val="6BC3F32D"/>
    <w:rsid w:val="6C0C4896"/>
    <w:rsid w:val="6CBEE19C"/>
    <w:rsid w:val="6D73B87C"/>
    <w:rsid w:val="6D8E28E7"/>
    <w:rsid w:val="6E2C861E"/>
    <w:rsid w:val="6E8FBFD4"/>
    <w:rsid w:val="6F4D6F44"/>
    <w:rsid w:val="7043E2DB"/>
    <w:rsid w:val="71B49697"/>
    <w:rsid w:val="71BBEE79"/>
    <w:rsid w:val="7267D63A"/>
    <w:rsid w:val="72BDFC71"/>
    <w:rsid w:val="7359D73D"/>
    <w:rsid w:val="742B7E91"/>
    <w:rsid w:val="75C013F8"/>
    <w:rsid w:val="76283982"/>
    <w:rsid w:val="7684EE6B"/>
    <w:rsid w:val="76D2C34C"/>
    <w:rsid w:val="77594B57"/>
    <w:rsid w:val="77BF84EC"/>
    <w:rsid w:val="77E8212D"/>
    <w:rsid w:val="7835D7F6"/>
    <w:rsid w:val="784126EA"/>
    <w:rsid w:val="785037CB"/>
    <w:rsid w:val="78B4F1A2"/>
    <w:rsid w:val="78CF60A4"/>
    <w:rsid w:val="78D2BB80"/>
    <w:rsid w:val="7964C5AC"/>
    <w:rsid w:val="79755578"/>
    <w:rsid w:val="7A49115D"/>
    <w:rsid w:val="7A8DC86F"/>
    <w:rsid w:val="7BA06B70"/>
    <w:rsid w:val="7C536406"/>
    <w:rsid w:val="7D2B3C6E"/>
    <w:rsid w:val="7D545E3B"/>
    <w:rsid w:val="7D704AC0"/>
    <w:rsid w:val="7E44A8D3"/>
    <w:rsid w:val="7EA2F6C5"/>
    <w:rsid w:val="7F5B7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F389FA"/>
  <w15:docId w15:val="{6D08EF72-6BE0-4CA3-8FCA-AF099DBC5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385201"/>
    <w:pPr>
      <w:keepNext/>
      <w:tabs>
        <w:tab w:val="left" w:pos="709"/>
      </w:tabs>
      <w:spacing w:after="0" w:line="240" w:lineRule="auto"/>
      <w:jc w:val="center"/>
      <w:outlineLvl w:val="2"/>
    </w:pPr>
    <w:rPr>
      <w:rFonts w:ascii="Arial" w:eastAsia="Times New Roman" w:hAnsi="Arial" w:cs="Arial"/>
      <w:b/>
      <w:bCs/>
      <w:sz w:val="16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317EE"/>
    <w:pPr>
      <w:keepNext/>
      <w:keepLines/>
      <w:spacing w:before="200" w:after="0"/>
      <w:outlineLvl w:val="3"/>
    </w:pPr>
    <w:rPr>
      <w:rFonts w:ascii="Calibri Light" w:eastAsia="Yu Gothic Light" w:hAnsi="Calibri Light"/>
      <w:b/>
      <w:bCs/>
      <w:i/>
      <w:iCs/>
      <w:color w:val="4472C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NagwekZnak">
    <w:name w:val="Nagłówek Znak"/>
    <w:link w:val="Nagwek"/>
    <w:rsid w:val="006A2A41"/>
    <w:rPr>
      <w:rFonts w:ascii="Calibri" w:eastAsia="Calibri" w:hAnsi="Calibri" w:cs="Times New Roman"/>
      <w:lang w:val="x-none"/>
    </w:rPr>
  </w:style>
  <w:style w:type="paragraph" w:styleId="Stopka">
    <w:name w:val="footer"/>
    <w:basedOn w:val="Normalny"/>
    <w:link w:val="Stopka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StopkaZnak">
    <w:name w:val="Stopka Znak"/>
    <w:link w:val="Stopka"/>
    <w:rsid w:val="006A2A41"/>
    <w:rPr>
      <w:rFonts w:ascii="Calibri" w:eastAsia="Calibri" w:hAnsi="Calibri" w:cs="Times New Roman"/>
      <w:lang w:val="x-none"/>
    </w:rPr>
  </w:style>
  <w:style w:type="paragraph" w:styleId="Tekstpodstawowy">
    <w:name w:val="Body Text"/>
    <w:basedOn w:val="Normalny"/>
    <w:link w:val="TekstpodstawowyZnak"/>
    <w:rsid w:val="006A2A41"/>
    <w:pPr>
      <w:tabs>
        <w:tab w:val="left" w:pos="284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rsid w:val="006A2A41"/>
    <w:rPr>
      <w:rFonts w:ascii="Times New Roman" w:eastAsia="Calibri" w:hAnsi="Times New Roman" w:cs="Times New Roman"/>
      <w:sz w:val="24"/>
    </w:rPr>
  </w:style>
  <w:style w:type="paragraph" w:styleId="Akapitzlist">
    <w:name w:val="List Paragraph"/>
    <w:basedOn w:val="Normalny"/>
    <w:uiPriority w:val="34"/>
    <w:qFormat/>
    <w:rsid w:val="006A2A41"/>
    <w:pPr>
      <w:spacing w:after="200" w:line="276" w:lineRule="auto"/>
      <w:ind w:left="708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91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1914EB"/>
    <w:rPr>
      <w:rFonts w:ascii="Segoe UI" w:hAnsi="Segoe UI" w:cs="Segoe UI"/>
      <w:sz w:val="18"/>
      <w:szCs w:val="18"/>
      <w:lang w:eastAsia="en-US"/>
    </w:rPr>
  </w:style>
  <w:style w:type="character" w:customStyle="1" w:styleId="Nagwek3Znak">
    <w:name w:val="Nagłówek 3 Znak"/>
    <w:link w:val="Nagwek3"/>
    <w:rsid w:val="00385201"/>
    <w:rPr>
      <w:rFonts w:ascii="Arial" w:eastAsia="Times New Roman" w:hAnsi="Arial" w:cs="Arial"/>
      <w:b/>
      <w:bCs/>
      <w:sz w:val="16"/>
    </w:rPr>
  </w:style>
  <w:style w:type="table" w:styleId="Tabela-Siatka">
    <w:name w:val="Table Grid"/>
    <w:basedOn w:val="Standardowy"/>
    <w:uiPriority w:val="59"/>
    <w:rsid w:val="00815521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815521"/>
  </w:style>
  <w:style w:type="character" w:styleId="Odwoaniedokomentarza">
    <w:name w:val="annotation reference"/>
    <w:uiPriority w:val="99"/>
    <w:semiHidden/>
    <w:unhideWhenUsed/>
    <w:rsid w:val="0059655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9655F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59655F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655F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59655F"/>
    <w:rPr>
      <w:b/>
      <w:bCs/>
      <w:lang w:eastAsia="en-US"/>
    </w:rPr>
  </w:style>
  <w:style w:type="paragraph" w:styleId="Poprawka">
    <w:name w:val="Revision"/>
    <w:hidden/>
    <w:uiPriority w:val="99"/>
    <w:semiHidden/>
    <w:rsid w:val="0059655F"/>
    <w:rPr>
      <w:sz w:val="22"/>
      <w:szCs w:val="22"/>
      <w:lang w:eastAsia="en-US"/>
    </w:rPr>
  </w:style>
  <w:style w:type="table" w:customStyle="1" w:styleId="Tabela-Siatka1">
    <w:name w:val="Tabela - Siatka1"/>
    <w:basedOn w:val="Standardowy"/>
    <w:next w:val="Tabela-Siatka"/>
    <w:uiPriority w:val="59"/>
    <w:rsid w:val="00684E10"/>
    <w:rPr>
      <w:rFonts w:eastAsia="Yu Mincho" w:cs="Arial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4E10"/>
    <w:pPr>
      <w:autoSpaceDE w:val="0"/>
      <w:autoSpaceDN w:val="0"/>
      <w:adjustRightInd w:val="0"/>
    </w:pPr>
    <w:rPr>
      <w:rFonts w:ascii="Arial" w:eastAsia="Yu Mincho" w:hAnsi="Arial" w:cs="Arial"/>
      <w:color w:val="000000"/>
      <w:sz w:val="24"/>
      <w:szCs w:val="24"/>
      <w:lang w:eastAsia="pl-PL"/>
    </w:rPr>
  </w:style>
  <w:style w:type="character" w:customStyle="1" w:styleId="Nagwek4Znak">
    <w:name w:val="Nagłówek 4 Znak"/>
    <w:link w:val="Nagwek4"/>
    <w:uiPriority w:val="9"/>
    <w:semiHidden/>
    <w:rsid w:val="00E317EE"/>
    <w:rPr>
      <w:rFonts w:ascii="Calibri Light" w:eastAsia="Yu Gothic Light" w:hAnsi="Calibri Light" w:cs="Times New Roman"/>
      <w:b/>
      <w:bCs/>
      <w:i/>
      <w:iCs/>
      <w:color w:val="4472C4"/>
      <w:sz w:val="22"/>
      <w:szCs w:val="22"/>
      <w:lang w:eastAsia="en-US"/>
    </w:rPr>
  </w:style>
  <w:style w:type="paragraph" w:styleId="Tekstpodstawowy2">
    <w:name w:val="Body Text 2"/>
    <w:basedOn w:val="Normalny"/>
    <w:link w:val="Tekstpodstawowy2Znak"/>
    <w:uiPriority w:val="99"/>
    <w:unhideWhenUsed/>
    <w:rsid w:val="00E317EE"/>
    <w:pPr>
      <w:spacing w:after="120" w:line="480" w:lineRule="auto"/>
    </w:pPr>
    <w:rPr>
      <w:rFonts w:eastAsia="Yu Mincho" w:cs="Arial"/>
      <w:lang w:eastAsia="pl-PL"/>
    </w:rPr>
  </w:style>
  <w:style w:type="character" w:customStyle="1" w:styleId="Tekstpodstawowy2Znak">
    <w:name w:val="Tekst podstawowy 2 Znak"/>
    <w:link w:val="Tekstpodstawowy2"/>
    <w:uiPriority w:val="99"/>
    <w:rsid w:val="00E317EE"/>
    <w:rPr>
      <w:rFonts w:ascii="Calibri" w:eastAsia="Yu Mincho" w:hAnsi="Calibri" w:cs="Arial"/>
      <w:sz w:val="22"/>
      <w:szCs w:val="22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4FE0F0A6ACBD42992D079B2B45B708" ma:contentTypeVersion="9" ma:contentTypeDescription="Utwórz nowy dokument." ma:contentTypeScope="" ma:versionID="de09ec4b092e29dfca571dd442f46838">
  <xsd:schema xmlns:xsd="http://www.w3.org/2001/XMLSchema" xmlns:xs="http://www.w3.org/2001/XMLSchema" xmlns:p="http://schemas.microsoft.com/office/2006/metadata/properties" xmlns:ns2="5baf6026-f0f2-4334-849c-d2a7dacd6f59" xmlns:ns3="bacf5b00-f5ce-4201-b7b1-7a861160f4df" targetNamespace="http://schemas.microsoft.com/office/2006/metadata/properties" ma:root="true" ma:fieldsID="411325c7417cb3f67239d7d061132684" ns2:_="" ns3:_="">
    <xsd:import namespace="5baf6026-f0f2-4334-849c-d2a7dacd6f59"/>
    <xsd:import namespace="bacf5b00-f5ce-4201-b7b1-7a861160f4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f6026-f0f2-4334-849c-d2a7dacd6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f5b00-f5ce-4201-b7b1-7a861160f4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EB564-1161-4EC9-9791-C9D40B55ED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af6026-f0f2-4334-849c-d2a7dacd6f59"/>
    <ds:schemaRef ds:uri="bacf5b00-f5ce-4201-b7b1-7a861160f4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B6EDD1-7261-4C2D-9DB4-E9907293F8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27A30A-93A5-40CC-8F86-B80CEFCBEE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41DAE8-2081-4FE6-A2DD-71BC76A49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3</Words>
  <Characters>128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H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Sładkowska-Rybka</dc:creator>
  <cp:lastModifiedBy>Angelika Matuszek</cp:lastModifiedBy>
  <cp:revision>2</cp:revision>
  <cp:lastPrinted>2024-01-31T11:07:00Z</cp:lastPrinted>
  <dcterms:created xsi:type="dcterms:W3CDTF">2024-04-18T07:41:00Z</dcterms:created>
  <dcterms:modified xsi:type="dcterms:W3CDTF">2024-04-18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4FE0F0A6ACBD42992D079B2B45B70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